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3CA03" w14:textId="1A0BE073" w:rsidR="005C4D87" w:rsidRDefault="005C4D87" w:rsidP="005C4D87">
      <w:pPr>
        <w:ind w:right="-240"/>
        <w:rPr>
          <w:rFonts w:ascii="Arial" w:hAnsi="Arial" w:cs="Arial"/>
          <w:b/>
          <w:bCs/>
          <w:sz w:val="22"/>
          <w:szCs w:val="22"/>
          <w:u w:val="single"/>
        </w:rPr>
      </w:pPr>
      <w:bookmarkStart w:id="0" w:name="date"/>
      <w:bookmarkEnd w:id="0"/>
      <w:r>
        <w:rPr>
          <w:rFonts w:ascii="Arial" w:hAnsi="Arial" w:cs="Arial"/>
          <w:b/>
          <w:bCs/>
          <w:color w:val="FF0000"/>
          <w:sz w:val="22"/>
          <w:szCs w:val="22"/>
          <w:u w:val="single"/>
        </w:rPr>
        <w:t xml:space="preserve">KÖZZÉTÉTEL: 2023. JÚLIUS 24. </w:t>
      </w:r>
      <w:r w:rsidR="00D569F5">
        <w:rPr>
          <w:rFonts w:ascii="Arial" w:hAnsi="Arial" w:cs="Arial"/>
          <w:b/>
          <w:bCs/>
          <w:color w:val="FF0000"/>
          <w:sz w:val="22"/>
          <w:szCs w:val="22"/>
          <w:u w:val="single"/>
        </w:rPr>
        <w:t xml:space="preserve">10:00h </w:t>
      </w:r>
      <w:r>
        <w:rPr>
          <w:rFonts w:ascii="Arial" w:hAnsi="Arial" w:cs="Arial"/>
          <w:b/>
          <w:bCs/>
          <w:color w:val="FF0000"/>
          <w:sz w:val="22"/>
          <w:szCs w:val="22"/>
          <w:u w:val="single"/>
        </w:rPr>
        <w:t>ÓRAKOR</w:t>
      </w:r>
    </w:p>
    <w:p w14:paraId="04C9C1AA" w14:textId="77777777" w:rsidR="005C4D87" w:rsidRDefault="005C4D87" w:rsidP="005C4D87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</w:rPr>
      </w:pPr>
    </w:p>
    <w:p w14:paraId="4B1751E0" w14:textId="77777777" w:rsidR="005C4D87" w:rsidRDefault="005C4D87" w:rsidP="005C4D87">
      <w:pPr>
        <w:ind w:right="-24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A Ford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bemutatja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az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új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generációs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Nugget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lakóautót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,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amely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nemcsak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intelligensebb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és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sokoldalúbb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,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hanem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elektromos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hajtással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is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megrendelhető</w:t>
      </w:r>
      <w:proofErr w:type="spellEnd"/>
    </w:p>
    <w:p w14:paraId="58ACE447" w14:textId="77777777" w:rsidR="005C4D87" w:rsidRDefault="005C4D87" w:rsidP="005C4D87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</w:rPr>
      </w:pPr>
    </w:p>
    <w:p w14:paraId="7BBE52D4" w14:textId="77777777" w:rsidR="005C4D87" w:rsidRDefault="005C4D87" w:rsidP="005C4D87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z </w:t>
      </w:r>
      <w:proofErr w:type="spellStart"/>
      <w:r>
        <w:rPr>
          <w:rFonts w:ascii="Arial" w:hAnsi="Arial" w:cs="Arial"/>
          <w:sz w:val="22"/>
          <w:szCs w:val="22"/>
        </w:rPr>
        <w:t>új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generációs</w:t>
      </w:r>
      <w:proofErr w:type="spellEnd"/>
      <w:r>
        <w:rPr>
          <w:rFonts w:ascii="Arial" w:hAnsi="Arial" w:cs="Arial"/>
          <w:sz w:val="22"/>
          <w:szCs w:val="22"/>
        </w:rPr>
        <w:t xml:space="preserve"> Nugget a Ford </w:t>
      </w:r>
      <w:proofErr w:type="spellStart"/>
      <w:r>
        <w:rPr>
          <w:rFonts w:ascii="Arial" w:hAnsi="Arial" w:cs="Arial"/>
          <w:sz w:val="22"/>
          <w:szCs w:val="22"/>
        </w:rPr>
        <w:t>legújabb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echnológiái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ínálja</w:t>
      </w:r>
      <w:proofErr w:type="spellEnd"/>
      <w:r>
        <w:rPr>
          <w:rFonts w:ascii="Arial" w:hAnsi="Arial" w:cs="Arial"/>
          <w:sz w:val="22"/>
          <w:szCs w:val="22"/>
        </w:rPr>
        <w:t xml:space="preserve">: </w:t>
      </w:r>
      <w:proofErr w:type="spellStart"/>
      <w:r>
        <w:rPr>
          <w:rFonts w:ascii="Arial" w:hAnsi="Arial" w:cs="Arial"/>
          <w:sz w:val="22"/>
          <w:szCs w:val="22"/>
        </w:rPr>
        <w:t>fejlett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onnektivitást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kiváló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vezetés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élményt</w:t>
      </w:r>
      <w:proofErr w:type="spellEnd"/>
      <w:r>
        <w:rPr>
          <w:rFonts w:ascii="Arial" w:hAnsi="Arial" w:cs="Arial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sz w:val="22"/>
          <w:szCs w:val="22"/>
        </w:rPr>
        <w:t>csekély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zéndioxid-kibocsátású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hajtásláncokat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köztük</w:t>
      </w:r>
      <w:proofErr w:type="spellEnd"/>
      <w:r>
        <w:rPr>
          <w:rFonts w:ascii="Arial" w:hAnsi="Arial" w:cs="Arial"/>
          <w:sz w:val="22"/>
          <w:szCs w:val="22"/>
        </w:rPr>
        <w:t xml:space="preserve"> a PHEV </w:t>
      </w:r>
      <w:proofErr w:type="spellStart"/>
      <w:r>
        <w:rPr>
          <w:rFonts w:ascii="Arial" w:hAnsi="Arial" w:cs="Arial"/>
          <w:sz w:val="22"/>
          <w:szCs w:val="22"/>
        </w:rPr>
        <w:t>hajtást</w:t>
      </w:r>
      <w:proofErr w:type="spellEnd"/>
      <w:r>
        <w:rPr>
          <w:rFonts w:ascii="Arial" w:hAnsi="Arial" w:cs="Arial"/>
          <w:sz w:val="22"/>
          <w:szCs w:val="22"/>
        </w:rPr>
        <w:t xml:space="preserve"> is</w:t>
      </w:r>
    </w:p>
    <w:p w14:paraId="4F7C8374" w14:textId="77777777" w:rsidR="005C4D87" w:rsidRDefault="005C4D87" w:rsidP="005C4D87">
      <w:pPr>
        <w:ind w:left="360" w:right="720"/>
        <w:rPr>
          <w:rFonts w:ascii="Arial" w:hAnsi="Arial" w:cs="Arial"/>
          <w:sz w:val="22"/>
          <w:szCs w:val="22"/>
        </w:rPr>
      </w:pPr>
    </w:p>
    <w:p w14:paraId="76CBDD77" w14:textId="77777777" w:rsidR="005C4D87" w:rsidRPr="00AB2BF7" w:rsidRDefault="005C4D87" w:rsidP="005C4D87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</w:rPr>
      </w:pPr>
      <w:r w:rsidRPr="00AB2BF7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AB2BF7">
        <w:rPr>
          <w:rFonts w:ascii="Arial" w:hAnsi="Arial" w:cs="Arial"/>
          <w:sz w:val="22"/>
          <w:szCs w:val="22"/>
        </w:rPr>
        <w:t>vadonatúj</w:t>
      </w:r>
      <w:proofErr w:type="spellEnd"/>
      <w:r w:rsidRPr="00AB2BF7">
        <w:rPr>
          <w:rFonts w:ascii="Arial" w:hAnsi="Arial" w:cs="Arial"/>
          <w:sz w:val="22"/>
          <w:szCs w:val="22"/>
        </w:rPr>
        <w:t xml:space="preserve"> Nugget </w:t>
      </w:r>
      <w:proofErr w:type="spellStart"/>
      <w:r>
        <w:rPr>
          <w:rFonts w:ascii="Arial" w:hAnsi="Arial" w:cs="Arial"/>
          <w:sz w:val="22"/>
          <w:szCs w:val="22"/>
        </w:rPr>
        <w:t>nemcsak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járműként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hane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rémium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akóautóként</w:t>
      </w:r>
      <w:proofErr w:type="spellEnd"/>
      <w:r>
        <w:rPr>
          <w:rFonts w:ascii="Arial" w:hAnsi="Arial" w:cs="Arial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sz w:val="22"/>
          <w:szCs w:val="22"/>
        </w:rPr>
        <w:t>fejlettebb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ett</w:t>
      </w:r>
      <w:proofErr w:type="spellEnd"/>
    </w:p>
    <w:p w14:paraId="05FC26C1" w14:textId="77777777" w:rsidR="005C4D87" w:rsidRPr="00C1210F" w:rsidRDefault="005C4D87" w:rsidP="005C4D87">
      <w:pPr>
        <w:ind w:left="360" w:right="720"/>
        <w:rPr>
          <w:rFonts w:ascii="Arial" w:hAnsi="Arial" w:cs="Arial"/>
          <w:sz w:val="22"/>
          <w:szCs w:val="22"/>
        </w:rPr>
      </w:pPr>
    </w:p>
    <w:p w14:paraId="35676BCB" w14:textId="77777777" w:rsidR="005C4D87" w:rsidRPr="007E1EB5" w:rsidRDefault="005C4D87" w:rsidP="005C4D87">
      <w:pPr>
        <w:numPr>
          <w:ilvl w:val="0"/>
          <w:numId w:val="2"/>
        </w:numPr>
        <w:ind w:right="720"/>
      </w:pPr>
      <w:r>
        <w:rPr>
          <w:rFonts w:ascii="Arial" w:hAnsi="Arial" w:cs="Arial"/>
          <w:sz w:val="22"/>
          <w:szCs w:val="22"/>
        </w:rPr>
        <w:t xml:space="preserve">A Ford </w:t>
      </w:r>
      <w:proofErr w:type="spellStart"/>
      <w:r>
        <w:rPr>
          <w:rFonts w:ascii="Arial" w:hAnsi="Arial" w:cs="Arial"/>
          <w:sz w:val="22"/>
          <w:szCs w:val="22"/>
        </w:rPr>
        <w:t>márkakereskedésekbe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ostantó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egrendelhető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új</w:t>
      </w:r>
      <w:proofErr w:type="spellEnd"/>
      <w:r>
        <w:rPr>
          <w:rFonts w:ascii="Arial" w:hAnsi="Arial" w:cs="Arial"/>
          <w:sz w:val="22"/>
          <w:szCs w:val="22"/>
        </w:rPr>
        <w:t xml:space="preserve"> Nugget </w:t>
      </w:r>
      <w:proofErr w:type="spellStart"/>
      <w:r>
        <w:rPr>
          <w:rFonts w:ascii="Arial" w:hAnsi="Arial" w:cs="Arial"/>
          <w:sz w:val="22"/>
          <w:szCs w:val="22"/>
        </w:rPr>
        <w:t>vásárló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ovábbra</w:t>
      </w:r>
      <w:proofErr w:type="spellEnd"/>
      <w:r>
        <w:rPr>
          <w:rFonts w:ascii="Arial" w:hAnsi="Arial" w:cs="Arial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sz w:val="22"/>
          <w:szCs w:val="22"/>
        </w:rPr>
        <w:t>élvezhetik</w:t>
      </w:r>
      <w:proofErr w:type="spellEnd"/>
      <w:r>
        <w:rPr>
          <w:rFonts w:ascii="Arial" w:hAnsi="Arial" w:cs="Arial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</w:rPr>
        <w:t>népszerű</w:t>
      </w:r>
      <w:proofErr w:type="spellEnd"/>
      <w:r>
        <w:rPr>
          <w:rFonts w:ascii="Arial" w:hAnsi="Arial" w:cs="Arial"/>
          <w:sz w:val="22"/>
          <w:szCs w:val="22"/>
        </w:rPr>
        <w:t xml:space="preserve"> ‘</w:t>
      </w:r>
      <w:proofErr w:type="spellStart"/>
      <w:r>
        <w:rPr>
          <w:rFonts w:ascii="Arial" w:hAnsi="Arial" w:cs="Arial"/>
          <w:sz w:val="22"/>
          <w:szCs w:val="22"/>
        </w:rPr>
        <w:t>többzónás</w:t>
      </w:r>
      <w:proofErr w:type="spellEnd"/>
      <w:r>
        <w:rPr>
          <w:rFonts w:ascii="Arial" w:hAnsi="Arial" w:cs="Arial"/>
          <w:sz w:val="22"/>
          <w:szCs w:val="22"/>
        </w:rPr>
        <w:t xml:space="preserve">’ </w:t>
      </w:r>
      <w:proofErr w:type="spellStart"/>
      <w:r>
        <w:rPr>
          <w:rFonts w:ascii="Arial" w:hAnsi="Arial" w:cs="Arial"/>
          <w:sz w:val="22"/>
          <w:szCs w:val="22"/>
        </w:rPr>
        <w:t>lakótér-kialakítást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amit</w:t>
      </w:r>
      <w:proofErr w:type="spellEnd"/>
      <w:r>
        <w:rPr>
          <w:rFonts w:ascii="Arial" w:hAnsi="Arial" w:cs="Arial"/>
          <w:sz w:val="22"/>
          <w:szCs w:val="22"/>
        </w:rPr>
        <w:t xml:space="preserve"> a Ford a </w:t>
      </w:r>
      <w:proofErr w:type="spellStart"/>
      <w:r>
        <w:rPr>
          <w:rFonts w:ascii="Arial" w:hAnsi="Arial" w:cs="Arial"/>
          <w:sz w:val="22"/>
          <w:szCs w:val="22"/>
        </w:rPr>
        <w:t>piacvezető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Westfali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vállalatta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özöse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olgozott</w:t>
      </w:r>
      <w:proofErr w:type="spellEnd"/>
      <w:r>
        <w:rPr>
          <w:rFonts w:ascii="Arial" w:hAnsi="Arial" w:cs="Arial"/>
          <w:sz w:val="22"/>
          <w:szCs w:val="22"/>
        </w:rPr>
        <w:t xml:space="preserve"> ki</w:t>
      </w:r>
      <w:r>
        <w:rPr>
          <w:rFonts w:ascii="Arial" w:hAnsi="Arial" w:cs="Arial"/>
          <w:sz w:val="22"/>
          <w:szCs w:val="22"/>
        </w:rPr>
        <w:br/>
      </w:r>
    </w:p>
    <w:p w14:paraId="471DD2AF" w14:textId="77777777" w:rsidR="005C4D87" w:rsidRDefault="005C4D87" w:rsidP="00BC7990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  <w:lang w:val="hu-HU"/>
        </w:rPr>
      </w:pPr>
    </w:p>
    <w:p w14:paraId="49EB6B65" w14:textId="11AA36B9" w:rsidR="005C4D87" w:rsidRDefault="002E5D32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9719FE">
        <w:rPr>
          <w:rFonts w:ascii="Arial" w:hAnsi="Arial" w:cs="Arial"/>
          <w:b/>
          <w:bCs/>
          <w:sz w:val="22"/>
          <w:szCs w:val="22"/>
          <w:lang w:val="hu-HU"/>
        </w:rPr>
        <w:t xml:space="preserve">BUDAPEST, </w:t>
      </w:r>
      <w:r w:rsidR="008F55FB" w:rsidRPr="009719FE">
        <w:rPr>
          <w:rFonts w:ascii="Arial" w:hAnsi="Arial" w:cs="Arial"/>
          <w:b/>
          <w:bCs/>
          <w:sz w:val="22"/>
          <w:szCs w:val="22"/>
          <w:lang w:val="hu-HU"/>
        </w:rPr>
        <w:t xml:space="preserve">Magyarország, 2023. </w:t>
      </w:r>
      <w:r w:rsidR="005C4D87" w:rsidRPr="00D569F5">
        <w:rPr>
          <w:rFonts w:ascii="Arial" w:hAnsi="Arial" w:cs="Arial"/>
          <w:b/>
          <w:bCs/>
          <w:sz w:val="22"/>
          <w:szCs w:val="22"/>
          <w:lang w:val="hu-HU"/>
        </w:rPr>
        <w:t>augusztus</w:t>
      </w:r>
      <w:r w:rsidR="00567086" w:rsidRPr="00D569F5">
        <w:rPr>
          <w:rFonts w:ascii="Arial" w:hAnsi="Arial" w:cs="Arial"/>
          <w:b/>
          <w:bCs/>
          <w:sz w:val="22"/>
          <w:szCs w:val="22"/>
          <w:lang w:val="hu-HU"/>
        </w:rPr>
        <w:t xml:space="preserve"> </w:t>
      </w:r>
      <w:r w:rsidR="00D569F5" w:rsidRPr="00D569F5">
        <w:rPr>
          <w:rFonts w:ascii="Arial" w:hAnsi="Arial" w:cs="Arial"/>
          <w:b/>
          <w:bCs/>
          <w:sz w:val="22"/>
          <w:szCs w:val="22"/>
          <w:lang w:val="hu-HU"/>
        </w:rPr>
        <w:t>24</w:t>
      </w:r>
      <w:r w:rsidR="00567086" w:rsidRPr="00C82289">
        <w:rPr>
          <w:rFonts w:ascii="Arial" w:hAnsi="Arial" w:cs="Arial"/>
          <w:b/>
          <w:bCs/>
          <w:sz w:val="22"/>
          <w:szCs w:val="22"/>
          <w:lang w:val="hu-HU"/>
        </w:rPr>
        <w:t>.</w:t>
      </w:r>
      <w:r w:rsidRPr="009719FE">
        <w:rPr>
          <w:rFonts w:ascii="Arial" w:hAnsi="Arial" w:cs="Arial"/>
          <w:b/>
          <w:bCs/>
          <w:sz w:val="22"/>
          <w:szCs w:val="22"/>
          <w:lang w:val="hu-HU"/>
        </w:rPr>
        <w:t xml:space="preserve"> </w:t>
      </w:r>
      <w:r w:rsidRPr="009719FE">
        <w:rPr>
          <w:sz w:val="22"/>
          <w:szCs w:val="22"/>
          <w:lang w:val="hu-HU"/>
        </w:rPr>
        <w:t>–</w:t>
      </w:r>
      <w:r w:rsidR="00696738" w:rsidRPr="009719FE">
        <w:rPr>
          <w:rStyle w:val="CommentTextChar"/>
          <w:sz w:val="22"/>
          <w:szCs w:val="22"/>
          <w:lang w:val="hu-HU"/>
        </w:rPr>
        <w:t xml:space="preserve"> </w:t>
      </w:r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A Ford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bemutatja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népszerű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Nugget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lakóautó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változatát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amelyben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tervezők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felhasználták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legmodernebb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jármű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- és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beltéri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innovációkat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élvezetesebbé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varázsolják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hosszú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utazásokat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. A Nugget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vásárlói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most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először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rendelhetnek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járművükhöz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alacsony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széndioxid-kibocsátású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elektrifikált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hajtásláncokat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köztük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rugalmasan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működő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plug-in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hibrid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 xml:space="preserve"> (PHEV) </w:t>
      </w:r>
      <w:proofErr w:type="spellStart"/>
      <w:r w:rsidR="005C4D87">
        <w:rPr>
          <w:rFonts w:ascii="Arial" w:hAnsi="Arial" w:cs="Arial"/>
          <w:color w:val="000000" w:themeColor="text1"/>
          <w:sz w:val="22"/>
          <w:szCs w:val="22"/>
        </w:rPr>
        <w:t>változatot</w:t>
      </w:r>
      <w:proofErr w:type="spellEnd"/>
      <w:r w:rsidR="005C4D87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6783E246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98C7670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árműv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iacvez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autó-épí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Westfali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rnökeiv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üttműködv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jlesztett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ki a Ford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tvév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rább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ek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á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ike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rato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‘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bbzón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’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tér-kialakítás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l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rkáns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különböztet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ugget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télytársakt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CA88CD1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92EF781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generáci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Ford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latformjá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pü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i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állal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dé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be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iacvez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Transit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urneo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Custom családban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</w:rPr>
        <w:t>1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ám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j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oldáss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dizájnelemekk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nnektivitáss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éssegí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chnológiákk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)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ü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té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rémium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őség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lülete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raktikus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alakítás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pcióké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endelh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pelelem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évé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rándulás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lvezetesebb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ál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9D9F7EF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3A09977E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“A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élj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d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volt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ulajdonosa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elyek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dezhesse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–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extr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nyelmév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nnektivitásáv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PHEV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jtásáv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lmén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jese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ásárlóin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mondtá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ekün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uggetjeik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salád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utóké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sználjá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de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yakr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isz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gukk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arátaik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rékpárjaik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ruccanás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ás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ed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yugdíja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veik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sz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lvezetesebb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zgalmasabbá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ly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utóv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zé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guj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ugget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lyan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rveztü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kéletes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kalma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gy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derr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”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rult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Han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chep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a Ford Pro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uróp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érigazgatój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1D05866E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802F2A3" w14:textId="21AFD591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eneráció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épcső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elen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jd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meg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iac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: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s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épé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llenőtető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170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óerő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coBlu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tor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yolcfokozat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utomat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ebességváltó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Nugget Titanium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oroz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vezetése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várható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amit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itthon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szeptember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közepétől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rendelhetnek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meg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érdeklődők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első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darabok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jövő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nyár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elején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érkezhetnek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 meg a </w:t>
      </w:r>
      <w:proofErr w:type="spellStart"/>
      <w:r w:rsidR="00D569F5">
        <w:rPr>
          <w:rFonts w:ascii="Arial" w:hAnsi="Arial" w:cs="Arial"/>
          <w:color w:val="000000" w:themeColor="text1"/>
          <w:sz w:val="22"/>
          <w:szCs w:val="22"/>
        </w:rPr>
        <w:t>tulajdonosokhoz</w:t>
      </w:r>
      <w:proofErr w:type="spellEnd"/>
      <w:r w:rsidR="00D569F5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bb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változ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–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tü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PHEV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jtás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rzi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– 12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ónap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lü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utatkoz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be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urópá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4235EC3" w14:textId="77777777" w:rsidR="005C4D87" w:rsidRPr="007A3491" w:rsidRDefault="005C4D87" w:rsidP="005C4D87">
      <w:pPr>
        <w:pStyle w:val="BodyText2"/>
        <w:spacing w:before="12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BF728F1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platformmal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élvezetesebb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utazás</w:t>
      </w:r>
      <w:proofErr w:type="spellEnd"/>
    </w:p>
    <w:p w14:paraId="53EA980A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69D7A673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rándulás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yakr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pok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lométer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zrei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arta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m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iacvez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Transit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urneo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Custom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j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chnológiáj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és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lményé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dizájnj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íná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eneráció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délzeté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ghossz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tak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j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nyelemr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ámíthatun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1197C6C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19C6EB44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Ford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engete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oldás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tv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urneo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Custom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tasteré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ényűz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dizájnjáb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dez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magas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őség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zműv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dolgozáss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rémium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nyagokk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észített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ki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rték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kozv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bi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fortj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F3C53BC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86550CD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vőj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ámá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ulcsfontosság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empo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utó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fejezett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abad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h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zog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űszerfal-kialakítás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í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dló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szönhető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tül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s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ülésrő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ásik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e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tjut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ölrő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térb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;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űszerf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bb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é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het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raktikus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rmáj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tasoldal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égzsáko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nnovatív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oldáss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tőb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pítetté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csony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d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épít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ldals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llépő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a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e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kol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lletv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ki-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száll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gyanez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ít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meg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ldals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lóajtó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somagtéraj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tegóriaels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ret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.</w:t>
      </w:r>
    </w:p>
    <w:p w14:paraId="71D9ABE6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6A4982E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A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ínálatá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mos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elen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meg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őszö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r w:rsidRPr="007A3491">
        <w:rPr>
          <w:rFonts w:ascii="Arial" w:hAnsi="Arial" w:cs="Arial"/>
          <w:color w:val="000000" w:themeColor="text1"/>
          <w:sz w:val="22"/>
          <w:szCs w:val="22"/>
        </w:rPr>
        <w:t xml:space="preserve">Ford Kuga Plug-In </w:t>
      </w:r>
      <w:proofErr w:type="spellStart"/>
      <w:r w:rsidRPr="007A3491">
        <w:rPr>
          <w:rFonts w:ascii="Arial" w:hAnsi="Arial" w:cs="Arial"/>
          <w:color w:val="000000" w:themeColor="text1"/>
          <w:sz w:val="22"/>
          <w:szCs w:val="22"/>
        </w:rPr>
        <w:t>Hybrid</w:t>
      </w:r>
      <w:r>
        <w:rPr>
          <w:rFonts w:ascii="Arial" w:hAnsi="Arial" w:cs="Arial"/>
          <w:color w:val="000000" w:themeColor="text1"/>
          <w:sz w:val="22"/>
          <w:szCs w:val="22"/>
        </w:rPr>
        <w:t>ből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vertAlign w:val="superscript"/>
        </w:rPr>
        <w:t xml:space="preserve"> 3,4</w:t>
      </w:r>
      <w:r w:rsidRPr="007A3491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</w:rPr>
        <w:t>(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l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2021-ben és 2022-ben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uróp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hyperlink r:id="rId12" w:history="1">
        <w:proofErr w:type="spellStart"/>
        <w:r>
          <w:rPr>
            <w:rStyle w:val="Hyperlink"/>
            <w:rFonts w:ascii="Arial" w:hAnsi="Arial" w:cs="Arial"/>
            <w:sz w:val="22"/>
            <w:szCs w:val="22"/>
          </w:rPr>
          <w:t>legkelendőbb</w:t>
        </w:r>
        <w:proofErr w:type="spellEnd"/>
        <w:r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Pr="00FA4C18">
          <w:rPr>
            <w:rStyle w:val="Hyperlink"/>
            <w:rFonts w:ascii="Arial" w:hAnsi="Arial" w:cs="Arial"/>
            <w:sz w:val="22"/>
            <w:szCs w:val="22"/>
          </w:rPr>
          <w:t>PHEV</w:t>
        </w:r>
      </w:hyperlink>
      <w:r>
        <w:rPr>
          <w:rStyle w:val="Hyperlink"/>
          <w:rFonts w:ascii="Arial" w:hAnsi="Arial" w:cs="Arial"/>
          <w:sz w:val="22"/>
          <w:szCs w:val="22"/>
        </w:rPr>
        <w:t>-</w:t>
      </w:r>
      <w:proofErr w:type="spellStart"/>
      <w:r>
        <w:rPr>
          <w:rStyle w:val="Hyperlink"/>
          <w:rFonts w:ascii="Arial" w:hAnsi="Arial" w:cs="Arial"/>
          <w:sz w:val="22"/>
          <w:szCs w:val="22"/>
        </w:rPr>
        <w:t>modellje</w:t>
      </w:r>
      <w:proofErr w:type="spellEnd"/>
      <w:r>
        <w:rPr>
          <w:rStyle w:val="Hyperlink"/>
          <w:rFonts w:ascii="Arial" w:hAnsi="Arial" w:cs="Arial"/>
          <w:sz w:val="22"/>
          <w:szCs w:val="22"/>
        </w:rPr>
        <w:t xml:space="preserve"> volt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</w:rPr>
        <w:t>5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)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á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sme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57155C">
        <w:rPr>
          <w:rFonts w:ascii="Arial" w:hAnsi="Arial" w:cs="Arial"/>
          <w:b/>
          <w:color w:val="000000" w:themeColor="text1"/>
          <w:sz w:val="22"/>
          <w:szCs w:val="22"/>
        </w:rPr>
        <w:t xml:space="preserve">PHEV </w:t>
      </w:r>
      <w:proofErr w:type="spellStart"/>
      <w:r w:rsidRPr="0057155C">
        <w:rPr>
          <w:rFonts w:ascii="Arial" w:hAnsi="Arial" w:cs="Arial"/>
          <w:b/>
          <w:color w:val="000000" w:themeColor="text1"/>
          <w:sz w:val="22"/>
          <w:szCs w:val="22"/>
        </w:rPr>
        <w:t>hajt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ugget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2,5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iter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tkinson-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iklus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nzinmot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11,8 kWh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jesítmény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kumulát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lami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ektromot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űköd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isztá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ektrom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jtás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kalma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jtáslánc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binál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jesítmény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232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óer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336EFFD8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459C0DC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fortos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ugózásr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tabil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rányíthatóságr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utóm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üggetl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áts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lfüggesztéss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)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ondoskod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összkerékhajtás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áltoz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szü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ámá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yaralásu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abadtér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portok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űz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szerű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s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eretné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gabiztos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hajta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sztivál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rkolóib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  <w:r>
        <w:rPr>
          <w:rFonts w:ascii="Arial" w:hAnsi="Arial" w:cs="Arial"/>
          <w:color w:val="000000" w:themeColor="text1"/>
          <w:sz w:val="22"/>
          <w:szCs w:val="22"/>
        </w:rPr>
        <w:br/>
      </w:r>
    </w:p>
    <w:p w14:paraId="42488506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tílus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cockpi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pot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em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jes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digitáli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űszeregys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méret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 xml:space="preserve">13 </w:t>
      </w:r>
      <w:proofErr w:type="spellStart"/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>colos</w:t>
      </w:r>
      <w:proofErr w:type="spellEnd"/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>érintőképerny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;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ticé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találás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tas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lyamat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órakoztatás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ülvilágg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pcsolattartás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Ford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gúja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SYNC 4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oftver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biztosítja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</w:rPr>
        <w:t>6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endsze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álózatb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pcsol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vigációj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audio-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munikáció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unkció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rintőképernyőrő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rmészet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ngutasításokk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zelhető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pfelszerelts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ész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é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élkül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ndroid Auto és Apple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arpla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efonintegráci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</w:rPr>
        <w:t>7</w:t>
      </w:r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3240D7F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926A491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rvező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ülönö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igyelm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rdított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ztonság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hetőségér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árműv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szerű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oldogulja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se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utókho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okt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emélyautó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és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ozíci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>nyolcfokozatú</w:t>
      </w:r>
      <w:proofErr w:type="spellEnd"/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 xml:space="preserve"> automata </w:t>
      </w:r>
      <w:proofErr w:type="spellStart"/>
      <w:r w:rsidRPr="007C1A70">
        <w:rPr>
          <w:rFonts w:ascii="Arial" w:hAnsi="Arial" w:cs="Arial"/>
          <w:b/>
          <w:color w:val="000000" w:themeColor="text1"/>
          <w:sz w:val="22"/>
          <w:szCs w:val="22"/>
        </w:rPr>
        <w:t>sebességvál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l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ly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ősegí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chnológiák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vertAlign w:val="superscript"/>
        </w:rPr>
        <w:t xml:space="preserve">8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íná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mint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ávközép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unkcióva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egészít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ntelligen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daptív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ebességtar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utomatik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l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rsékl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fáradás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ssz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utópálya-menetek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raszo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áros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rgalom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lletv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latás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ékassziszten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tív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rkolóassziszten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pp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ű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elyek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nőverezés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ztosí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360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k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merarendsze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6A842A03" w14:textId="77777777" w:rsidR="005C4D87" w:rsidRDefault="005C4D87" w:rsidP="005C4D87">
      <w:pPr>
        <w:pStyle w:val="BodyText2"/>
        <w:spacing w:before="120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6B4C9F09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Egyedülálló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lakóautó-koncepció</w:t>
      </w:r>
      <w:proofErr w:type="spellEnd"/>
    </w:p>
    <w:p w14:paraId="757E1653" w14:textId="77777777" w:rsidR="005C4D87" w:rsidRPr="007A3491" w:rsidRDefault="005C4D87" w:rsidP="005C4D87">
      <w:pPr>
        <w:pStyle w:val="BodyText2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12B6A50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Ford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Westfali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vá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koztá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uxus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rgonómiájá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j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észé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ratervezv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ter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épszer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‘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bbzón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’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alakít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egyé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edülál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ncepci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hetőv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sz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k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m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zavarás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élkü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lastRenderedPageBreak/>
        <w:t>mozoghat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őzhet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ki-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szállhat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h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ranciaá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ki van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yitv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bin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99A31C9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2B74EB1A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üldögélésr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olgá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rül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taz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ztonság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nyelme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parkol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ármű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ed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tkezőv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kvőhelly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kítha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ptimalizál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árolóhely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vá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őség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nyag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l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Ford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donságo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vezet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:</w:t>
      </w:r>
    </w:p>
    <w:p w14:paraId="3F6C05DC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2E29925A" w14:textId="77777777" w:rsidR="005C4D87" w:rsidRPr="0017471E" w:rsidRDefault="005C4D87" w:rsidP="005C4D87">
      <w:pPr>
        <w:pStyle w:val="BodyText2"/>
        <w:numPr>
          <w:ilvl w:val="0"/>
          <w:numId w:val="19"/>
        </w:numPr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Fűthető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forgatható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kapitányülések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a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vezető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és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az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első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utas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számára</w:t>
      </w:r>
      <w:proofErr w:type="spellEnd"/>
    </w:p>
    <w:p w14:paraId="0BE060D6" w14:textId="77777777" w:rsidR="005C4D87" w:rsidRPr="001D1057" w:rsidRDefault="005C4D87" w:rsidP="005C4D87">
      <w:pPr>
        <w:pStyle w:val="BodyText2"/>
        <w:numPr>
          <w:ilvl w:val="0"/>
          <w:numId w:val="19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Különleges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fűthető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háromszemélyes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üléssor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hátul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,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így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összesen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öten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utazhatnak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teljes</w:t>
      </w:r>
      <w:proofErr w:type="spellEnd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1D7D0C">
        <w:rPr>
          <w:rFonts w:ascii="Arial" w:hAnsi="Arial" w:cs="Arial"/>
          <w:bCs/>
          <w:color w:val="000000" w:themeColor="text1"/>
          <w:sz w:val="22"/>
          <w:szCs w:val="22"/>
        </w:rPr>
        <w:t>kényelemben</w:t>
      </w:r>
      <w:proofErr w:type="spellEnd"/>
    </w:p>
    <w:p w14:paraId="39EFB8ED" w14:textId="77777777" w:rsidR="005C4D87" w:rsidRPr="00111F99" w:rsidRDefault="005C4D87" w:rsidP="005C4D87">
      <w:pPr>
        <w:pStyle w:val="BodyText2"/>
        <w:numPr>
          <w:ilvl w:val="0"/>
          <w:numId w:val="19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angszóró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lami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USB-C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ort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áts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üléssor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pár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)</w:t>
      </w:r>
      <w:r w:rsidRPr="00111F99">
        <w:rPr>
          <w:rFonts w:ascii="Arial" w:hAnsi="Arial" w:cs="Arial"/>
          <w:color w:val="000000" w:themeColor="text1"/>
          <w:sz w:val="22"/>
          <w:szCs w:val="22"/>
        </w:rPr>
        <w:br/>
      </w:r>
    </w:p>
    <w:p w14:paraId="3C962501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b/>
          <w:color w:val="000000" w:themeColor="text1"/>
          <w:sz w:val="22"/>
          <w:szCs w:val="22"/>
        </w:rPr>
        <w:t>konyha</w:t>
      </w:r>
      <w:proofErr w:type="spellEnd"/>
      <w:r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1B2F72">
        <w:rPr>
          <w:rFonts w:ascii="Arial" w:hAnsi="Arial" w:cs="Arial"/>
          <w:b/>
          <w:color w:val="000000" w:themeColor="text1"/>
          <w:sz w:val="22"/>
          <w:szCs w:val="22"/>
        </w:rPr>
        <w:t>kialakításá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szönhető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lvezetesebb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áli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őzé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raktiku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ióko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űtőszekrény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ű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zzáfér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élelmiszerekhe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iókok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llítv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fér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lack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binál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őzőlap-mosoga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s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–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lyhe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pár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á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rróvíz-ellát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– </w:t>
      </w:r>
      <w:r w:rsidRPr="001B2F72">
        <w:rPr>
          <w:rFonts w:ascii="Arial" w:hAnsi="Arial" w:cs="Arial"/>
          <w:b/>
          <w:color w:val="000000" w:themeColor="text1"/>
          <w:sz w:val="22"/>
          <w:szCs w:val="22"/>
        </w:rPr>
        <w:t xml:space="preserve">20 </w:t>
      </w:r>
      <w:proofErr w:type="spellStart"/>
      <w:r w:rsidRPr="001B2F72">
        <w:rPr>
          <w:rFonts w:ascii="Arial" w:hAnsi="Arial" w:cs="Arial"/>
          <w:b/>
          <w:color w:val="000000" w:themeColor="text1"/>
          <w:sz w:val="22"/>
          <w:szCs w:val="22"/>
        </w:rPr>
        <w:t>százalékkal</w:t>
      </w:r>
      <w:proofErr w:type="spellEnd"/>
      <w:r w:rsidRPr="001B2F72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1B2F72">
        <w:rPr>
          <w:rFonts w:ascii="Arial" w:hAnsi="Arial" w:cs="Arial"/>
          <w:b/>
          <w:color w:val="000000" w:themeColor="text1"/>
          <w:sz w:val="22"/>
          <w:szCs w:val="22"/>
        </w:rPr>
        <w:t>nagyobb</w:t>
      </w:r>
      <w:proofErr w:type="spellEnd"/>
      <w:r w:rsidRPr="001B2F72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nyha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unkafelület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ztosí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sillapított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záród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ekesz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yomás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emelked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zelőszerv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óvjá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yerek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jjai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áadásu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vésbé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zörög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utaz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67166716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17D9B05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ls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alakítás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rték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vábbfejlődö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őz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llhe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pes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: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lhajtha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trac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o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jter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ztosíta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nyhá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köz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ls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vább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elyé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aradh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a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sínekre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szerelt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,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új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kezelőszervekkel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felszerelt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hátsó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üléss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ed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zz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ggyá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kítha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hátul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kialakított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hideg-melegvizes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zuhanykiáll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pára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somagtérajtóho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csatlakoz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át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pcióké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endelh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ényelmese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mpingezésrő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ovább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donat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oldáso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gondoskod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:</w:t>
      </w:r>
      <w:r>
        <w:rPr>
          <w:rFonts w:ascii="Arial" w:hAnsi="Arial" w:cs="Arial"/>
          <w:color w:val="000000" w:themeColor="text1"/>
          <w:sz w:val="22"/>
          <w:szCs w:val="22"/>
        </w:rPr>
        <w:br/>
      </w:r>
    </w:p>
    <w:p w14:paraId="2AB0FB77" w14:textId="77777777" w:rsidR="005C4D87" w:rsidRPr="001E0E1F" w:rsidRDefault="005C4D87" w:rsidP="005C4D87">
      <w:pPr>
        <w:pStyle w:val="BodyText2"/>
        <w:numPr>
          <w:ilvl w:val="0"/>
          <w:numId w:val="19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llenőt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új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,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önmagát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behajtogató</w:t>
      </w:r>
      <w:proofErr w:type="spellEnd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color w:val="000000" w:themeColor="text1"/>
          <w:sz w:val="22"/>
          <w:szCs w:val="22"/>
        </w:rPr>
        <w:t>textilfelülett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könnyít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zárását</w:t>
      </w:r>
      <w:proofErr w:type="spellEnd"/>
    </w:p>
    <w:p w14:paraId="62ABC63E" w14:textId="77777777" w:rsidR="005C4D87" w:rsidRPr="00223058" w:rsidRDefault="005C4D87" w:rsidP="005C4D87">
      <w:pPr>
        <w:pStyle w:val="BodyText2"/>
        <w:numPr>
          <w:ilvl w:val="0"/>
          <w:numId w:val="19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Új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bCs/>
          <w:color w:val="000000" w:themeColor="text1"/>
          <w:sz w:val="22"/>
          <w:szCs w:val="22"/>
        </w:rPr>
        <w:t>beépített</w:t>
      </w:r>
      <w:proofErr w:type="spellEnd"/>
      <w:r w:rsidRPr="0022305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/>
          <w:bCs/>
          <w:color w:val="000000" w:themeColor="text1"/>
          <w:sz w:val="22"/>
          <w:szCs w:val="22"/>
        </w:rPr>
        <w:t>tárolóhelyek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az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alapáras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kültéri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asztal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és </w:t>
      </w: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székek</w:t>
      </w:r>
      <w:proofErr w:type="spellEnd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223058">
        <w:rPr>
          <w:rFonts w:ascii="Arial" w:hAnsi="Arial" w:cs="Arial"/>
          <w:bCs/>
          <w:color w:val="000000" w:themeColor="text1"/>
          <w:sz w:val="22"/>
          <w:szCs w:val="22"/>
        </w:rPr>
        <w:t>elpakolására</w:t>
      </w:r>
      <w:proofErr w:type="spellEnd"/>
    </w:p>
    <w:p w14:paraId="72E11355" w14:textId="77777777" w:rsidR="005C4D87" w:rsidRPr="00305F9F" w:rsidRDefault="005C4D87" w:rsidP="005C4D87">
      <w:pPr>
        <w:pStyle w:val="BodyText2"/>
        <w:numPr>
          <w:ilvl w:val="0"/>
          <w:numId w:val="19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raktiku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é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jobba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akar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nnyeb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zelh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sötétítő</w:t>
      </w:r>
      <w:proofErr w:type="spellEnd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roló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üggönyö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ely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FAFA9C7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111018C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oderne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mpingfelszerelé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l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Nugget high-tech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goldások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íná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ly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ne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ej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nnektivitás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arkolásko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ed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vál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forto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iztosíta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ezeté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élkül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l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pára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5G modem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egítségév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indenk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dv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erin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órakozh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ommunikálha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osem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l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ttó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artan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ú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n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s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datforgalm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a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ho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emerü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lef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kumuláto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pcionáli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napelemes</w:t>
      </w:r>
      <w:proofErr w:type="spellEnd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t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rásegí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au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nergiaellátásár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lt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iegészí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kumulátor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deáli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időjárás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mellet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pedig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öbb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áramo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term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min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nnyi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tér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berendezései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ogyaszta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47531ED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F09114F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lakótérbe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ülö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 xml:space="preserve">7 </w:t>
      </w:r>
      <w:proofErr w:type="spellStart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colos</w:t>
      </w:r>
      <w:proofErr w:type="spellEnd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/>
          <w:color w:val="000000" w:themeColor="text1"/>
          <w:sz w:val="22"/>
          <w:szCs w:val="22"/>
        </w:rPr>
        <w:t>érintőképernyő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llenőrizh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zelhető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Nugge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űtés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ízkészlet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kkumulátor-töltöttség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és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világítása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. Az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új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unkció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özt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zerep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>:</w:t>
      </w:r>
      <w:r>
        <w:rPr>
          <w:rFonts w:ascii="Arial" w:hAnsi="Arial" w:cs="Arial"/>
          <w:color w:val="000000" w:themeColor="text1"/>
          <w:sz w:val="22"/>
          <w:szCs w:val="22"/>
        </w:rPr>
        <w:br/>
      </w:r>
    </w:p>
    <w:p w14:paraId="49E9F717" w14:textId="77777777" w:rsidR="005C4D87" w:rsidRPr="00AE0031" w:rsidRDefault="005C4D87" w:rsidP="005C4D87">
      <w:pPr>
        <w:pStyle w:val="BodyText2"/>
        <w:numPr>
          <w:ilvl w:val="0"/>
          <w:numId w:val="20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Az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új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kifinomult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 LED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lakótér-világítás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amely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 a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színárnyalatok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változtatásával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kellemes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AE0031">
        <w:rPr>
          <w:rFonts w:ascii="Arial" w:hAnsi="Arial" w:cs="Arial"/>
          <w:b/>
          <w:bCs/>
          <w:color w:val="000000" w:themeColor="text1"/>
          <w:sz w:val="22"/>
          <w:szCs w:val="22"/>
        </w:rPr>
        <w:t>hangulatvilágítássá</w:t>
      </w:r>
      <w:proofErr w:type="spellEnd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 xml:space="preserve"> is </w:t>
      </w:r>
      <w:proofErr w:type="spellStart"/>
      <w:r w:rsidRPr="00AE0031">
        <w:rPr>
          <w:rFonts w:ascii="Arial" w:hAnsi="Arial" w:cs="Arial"/>
          <w:bCs/>
          <w:color w:val="000000" w:themeColor="text1"/>
          <w:sz w:val="22"/>
          <w:szCs w:val="22"/>
        </w:rPr>
        <w:t>alakítható</w:t>
      </w:r>
      <w:proofErr w:type="spellEnd"/>
    </w:p>
    <w:p w14:paraId="2FB8FCB5" w14:textId="77777777" w:rsidR="005C4D87" w:rsidRPr="007643A7" w:rsidRDefault="005C4D87" w:rsidP="005C4D87">
      <w:pPr>
        <w:pStyle w:val="BodyText2"/>
        <w:numPr>
          <w:ilvl w:val="0"/>
          <w:numId w:val="20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A </w:t>
      </w:r>
      <w:proofErr w:type="spellStart"/>
      <w:r w:rsidRPr="007643A7">
        <w:rPr>
          <w:rFonts w:ascii="Arial" w:hAnsi="Arial" w:cs="Arial"/>
          <w:b/>
          <w:bCs/>
          <w:color w:val="000000" w:themeColor="text1"/>
          <w:sz w:val="22"/>
          <w:szCs w:val="22"/>
        </w:rPr>
        <w:t>dőlésmérő</w:t>
      </w:r>
      <w:proofErr w:type="spellEnd"/>
      <w:r w:rsidRPr="007643A7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7643A7">
        <w:rPr>
          <w:rFonts w:ascii="Arial" w:hAnsi="Arial" w:cs="Arial"/>
          <w:b/>
          <w:bCs/>
          <w:color w:val="000000" w:themeColor="text1"/>
          <w:sz w:val="22"/>
          <w:szCs w:val="22"/>
        </w:rPr>
        <w:t>funkció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,</w:t>
      </w:r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amivel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>az</w:t>
      </w:r>
      <w:proofErr w:type="spellEnd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>egyenetlen</w:t>
      </w:r>
      <w:proofErr w:type="spellEnd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>felületeken</w:t>
      </w:r>
      <w:proofErr w:type="spellEnd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 is </w:t>
      </w:r>
      <w:proofErr w:type="spellStart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>vízszintbe</w:t>
      </w:r>
      <w:proofErr w:type="spellEnd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>állítható</w:t>
      </w:r>
      <w:proofErr w:type="spellEnd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 xml:space="preserve"> a </w:t>
      </w:r>
      <w:proofErr w:type="spellStart"/>
      <w:r w:rsidRPr="007643A7">
        <w:rPr>
          <w:rFonts w:ascii="Arial" w:hAnsi="Arial" w:cs="Arial"/>
          <w:bCs/>
          <w:color w:val="000000" w:themeColor="text1"/>
          <w:sz w:val="22"/>
          <w:szCs w:val="22"/>
        </w:rPr>
        <w:t>jármű</w:t>
      </w:r>
      <w:proofErr w:type="spellEnd"/>
    </w:p>
    <w:p w14:paraId="66C36CF1" w14:textId="77777777" w:rsidR="005C4D87" w:rsidRDefault="005C4D87" w:rsidP="005C4D87">
      <w:pPr>
        <w:pStyle w:val="BodyText2"/>
        <w:numPr>
          <w:ilvl w:val="0"/>
          <w:numId w:val="20"/>
        </w:numPr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Egy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Bluetooth-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pcsolatú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pp,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melyne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segítségével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z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okostelefo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7643A7">
        <w:rPr>
          <w:rFonts w:ascii="Arial" w:hAnsi="Arial" w:cs="Arial"/>
          <w:b/>
          <w:color w:val="000000" w:themeColor="text1"/>
          <w:sz w:val="22"/>
          <w:szCs w:val="22"/>
        </w:rPr>
        <w:t>távkapcsolóvá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alakítható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abin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funkcióinak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kezeléséhez</w:t>
      </w:r>
      <w:proofErr w:type="spellEnd"/>
    </w:p>
    <w:p w14:paraId="72373470" w14:textId="77777777" w:rsidR="005C4D87" w:rsidRDefault="005C4D87" w:rsidP="005C4D87">
      <w:pPr>
        <w:pStyle w:val="BodyText2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179284DD" w14:textId="77777777" w:rsidR="005C4D87" w:rsidRDefault="005C4D87" w:rsidP="005C4D87">
      <w:pPr>
        <w:pStyle w:val="BodyText2"/>
        <w:jc w:val="both"/>
      </w:pPr>
    </w:p>
    <w:p w14:paraId="6AFFBF64" w14:textId="77777777" w:rsidR="005C4D87" w:rsidRDefault="005C4D87" w:rsidP="005C4D87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5A357F">
        <w:rPr>
          <w:rFonts w:ascii="Arial" w:hAnsi="Arial" w:cs="Arial"/>
          <w:sz w:val="22"/>
          <w:szCs w:val="22"/>
        </w:rPr>
        <w:t># # #</w:t>
      </w:r>
    </w:p>
    <w:p w14:paraId="705E4680" w14:textId="77777777" w:rsidR="005C4D87" w:rsidRDefault="005C4D87" w:rsidP="005C4D87">
      <w:pPr>
        <w:tabs>
          <w:tab w:val="left" w:pos="7496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6BC3A158" w14:textId="77777777" w:rsidR="005C4D87" w:rsidRPr="005C4D87" w:rsidRDefault="005C4D87" w:rsidP="005C4D87">
      <w:pPr>
        <w:pStyle w:val="ListParagraph"/>
        <w:ind w:left="0"/>
        <w:rPr>
          <w:rFonts w:ascii="Arial" w:hAnsi="Arial" w:cs="Arial"/>
          <w:sz w:val="20"/>
          <w:szCs w:val="20"/>
        </w:rPr>
      </w:pPr>
      <w:r w:rsidRPr="005C4D87">
        <w:rPr>
          <w:rFonts w:ascii="Arial" w:hAnsi="Arial" w:cs="Arial"/>
          <w:sz w:val="20"/>
          <w:szCs w:val="20"/>
          <w:vertAlign w:val="superscript"/>
        </w:rPr>
        <w:t xml:space="preserve">1 </w:t>
      </w:r>
      <w:r w:rsidRPr="005C4D87">
        <w:rPr>
          <w:rFonts w:ascii="Arial" w:hAnsi="Arial" w:cs="Arial"/>
          <w:sz w:val="20"/>
          <w:szCs w:val="20"/>
          <w:lang w:val="hu-HU"/>
        </w:rPr>
        <w:t>Ausztria, Belgium, Nagy-Britannia, Csehország, Dánia, Finnország, Franciaország, Németország, Görögország, Magyarország, Írország, Olaszország, Hollandia, Norvégia, Lengyelország, Portugália, Spanyolország, Románia, Svédország, Svájc és Törökország</w:t>
      </w:r>
    </w:p>
    <w:p w14:paraId="4B11AF1E" w14:textId="77777777" w:rsidR="005C4D87" w:rsidRPr="005C4D87" w:rsidRDefault="005C4D87" w:rsidP="005C4D87">
      <w:pPr>
        <w:rPr>
          <w:rFonts w:ascii="Arial" w:hAnsi="Arial" w:cs="Arial"/>
          <w:szCs w:val="20"/>
          <w:vertAlign w:val="superscript"/>
        </w:rPr>
      </w:pPr>
    </w:p>
    <w:p w14:paraId="0077FF5F" w14:textId="77777777" w:rsidR="005C4D87" w:rsidRPr="005C4D87" w:rsidRDefault="005C4D87" w:rsidP="005C4D87">
      <w:pPr>
        <w:rPr>
          <w:rFonts w:ascii="Arial" w:hAnsi="Arial" w:cs="Arial"/>
          <w:szCs w:val="20"/>
        </w:rPr>
      </w:pPr>
      <w:r w:rsidRPr="005C4D87">
        <w:rPr>
          <w:rFonts w:ascii="Arial" w:hAnsi="Arial" w:cs="Arial"/>
          <w:szCs w:val="20"/>
          <w:vertAlign w:val="superscript"/>
        </w:rPr>
        <w:t xml:space="preserve">2 </w:t>
      </w:r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 xml:space="preserve">A hivatalos, </w:t>
      </w:r>
      <w:proofErr w:type="spellStart"/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>homologizált</w:t>
      </w:r>
      <w:proofErr w:type="spellEnd"/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 xml:space="preserve"> hatótávolság adatait az értékesítés megkezdéséhez közelebbi időpontban teszi közzé a Ford</w:t>
      </w:r>
      <w:r w:rsidRPr="005C4D87">
        <w:rPr>
          <w:rFonts w:ascii="Arial" w:hAnsi="Arial" w:cs="Arial"/>
          <w:szCs w:val="20"/>
          <w:shd w:val="clear" w:color="auto" w:fill="FFFFFF"/>
          <w:lang w:val="hu-HU" w:eastAsia="en-GB"/>
        </w:rPr>
        <w:t xml:space="preserve"> a WLTP vezetési ciklus szerinti számítások alapján. </w:t>
      </w:r>
      <w:r w:rsidRPr="005C4D87">
        <w:rPr>
          <w:rFonts w:ascii="Arial" w:hAnsi="Arial" w:cs="Arial"/>
          <w:szCs w:val="20"/>
          <w:lang w:val="hu-HU"/>
        </w:rPr>
        <w:t>A hatótávolság értéke (WLTP-alapú célérték) teljesen feltöltött akkumulátorra értendő, az aktuális szériától és akkumulátor-konfigurációtól függően. A tényleges hatótávolságot olyan tényezők is befolyásolhatják, mint a külső körülmények, a vezetési stílus, az út jellege, a jármű állapota, a lítiumion akkumulátor kora és állapota</w:t>
      </w:r>
      <w:r w:rsidRPr="005C4D87">
        <w:rPr>
          <w:rFonts w:ascii="Arial" w:hAnsi="Arial" w:cs="Arial"/>
          <w:szCs w:val="20"/>
        </w:rPr>
        <w:t>.</w:t>
      </w:r>
    </w:p>
    <w:p w14:paraId="168CA174" w14:textId="77777777" w:rsidR="005C4D87" w:rsidRPr="005C4D87" w:rsidRDefault="005C4D87" w:rsidP="005C4D87">
      <w:pPr>
        <w:rPr>
          <w:rFonts w:ascii="Arial" w:hAnsi="Arial" w:cs="Arial"/>
          <w:szCs w:val="20"/>
        </w:rPr>
      </w:pPr>
    </w:p>
    <w:p w14:paraId="2C1A8CA0" w14:textId="77777777" w:rsidR="005C4D87" w:rsidRPr="005C4D87" w:rsidRDefault="005C4D87" w:rsidP="005C4D87">
      <w:pPr>
        <w:pStyle w:val="ListParagraph"/>
        <w:ind w:left="0"/>
        <w:rPr>
          <w:rFonts w:ascii="Arial" w:hAnsi="Arial" w:cs="Arial"/>
          <w:sz w:val="20"/>
          <w:szCs w:val="20"/>
        </w:rPr>
      </w:pPr>
      <w:r w:rsidRPr="005C4D87">
        <w:rPr>
          <w:rFonts w:ascii="Arial" w:hAnsi="Arial" w:cs="Arial"/>
          <w:sz w:val="20"/>
          <w:szCs w:val="20"/>
          <w:vertAlign w:val="superscript"/>
        </w:rPr>
        <w:t xml:space="preserve">3 </w:t>
      </w:r>
      <w:r w:rsidRPr="005C4D87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 xml:space="preserve">A hivatalos, </w:t>
      </w:r>
      <w:proofErr w:type="spellStart"/>
      <w:r w:rsidRPr="005C4D87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>homologizált</w:t>
      </w:r>
      <w:proofErr w:type="spellEnd"/>
      <w:r w:rsidRPr="005C4D87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 xml:space="preserve"> üzemanyag/energiafogyasztási, CO</w:t>
      </w:r>
      <w:r w:rsidRPr="005C4D87">
        <w:rPr>
          <w:rFonts w:ascii="Trebuchet MS" w:hAnsi="Trebuchet MS" w:cs="Arial"/>
          <w:color w:val="000000" w:themeColor="text1"/>
          <w:sz w:val="20"/>
          <w:szCs w:val="20"/>
          <w:lang w:val="hu-HU" w:eastAsia="en-GB"/>
        </w:rPr>
        <w:t>₂</w:t>
      </w:r>
      <w:r w:rsidRPr="005C4D87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>-kibocsátási és az elektromos üzemmódban megtehető hatótávolság WLTP mérés szerinti adatait az Európai Unió 715/2007/EC számú szabványa által előírt technikai kívánalmak és műszaki adatok alapján, illetve a legfrissebb 2017/1151 EU direktíva alapján regisztrálták. Az alkalmazott, szabványos tesztelési eljárások lehetővé teszik a különböző járműfajták és gyártmányok összehasonlítását</w:t>
      </w:r>
      <w:r w:rsidRPr="005C4D87">
        <w:rPr>
          <w:rFonts w:ascii="Arial" w:hAnsi="Arial" w:cs="Arial"/>
          <w:sz w:val="20"/>
          <w:szCs w:val="20"/>
        </w:rPr>
        <w:t>.</w:t>
      </w:r>
    </w:p>
    <w:p w14:paraId="11919EEC" w14:textId="77777777" w:rsidR="005C4D87" w:rsidRPr="005C4D87" w:rsidRDefault="005C4D87" w:rsidP="005C4D87">
      <w:pPr>
        <w:pStyle w:val="ListParagraph"/>
        <w:ind w:left="0"/>
        <w:rPr>
          <w:rFonts w:ascii="Arial" w:hAnsi="Arial" w:cs="Arial"/>
          <w:sz w:val="20"/>
          <w:szCs w:val="20"/>
        </w:rPr>
      </w:pPr>
    </w:p>
    <w:p w14:paraId="1A8A75D4" w14:textId="77777777" w:rsidR="005C4D87" w:rsidRPr="005C4D87" w:rsidRDefault="005C4D87" w:rsidP="005C4D87">
      <w:pPr>
        <w:rPr>
          <w:rFonts w:ascii="Arial" w:hAnsi="Arial" w:cs="Arial"/>
          <w:szCs w:val="20"/>
        </w:rPr>
      </w:pPr>
      <w:r w:rsidRPr="005C4D87">
        <w:rPr>
          <w:rFonts w:ascii="Arial" w:hAnsi="Arial" w:cs="Arial"/>
          <w:szCs w:val="20"/>
          <w:vertAlign w:val="superscript"/>
        </w:rPr>
        <w:t>4</w:t>
      </w:r>
      <w:r w:rsidRPr="005C4D87">
        <w:rPr>
          <w:rFonts w:ascii="Arial" w:hAnsi="Arial" w:cs="Arial"/>
          <w:szCs w:val="20"/>
        </w:rPr>
        <w:t xml:space="preserve"> A Ford Kuga Plug-in Hybrid </w:t>
      </w:r>
      <w:proofErr w:type="spellStart"/>
      <w:r w:rsidRPr="005C4D87">
        <w:rPr>
          <w:rFonts w:ascii="Arial" w:hAnsi="Arial" w:cs="Arial"/>
          <w:szCs w:val="20"/>
        </w:rPr>
        <w:t>homologizált</w:t>
      </w:r>
      <w:proofErr w:type="spellEnd"/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 xml:space="preserve"> CO</w:t>
      </w:r>
      <w:r w:rsidRPr="005C4D87">
        <w:rPr>
          <w:rFonts w:ascii="Trebuchet MS" w:hAnsi="Trebuchet MS" w:cs="Arial"/>
          <w:color w:val="000000" w:themeColor="text1"/>
          <w:szCs w:val="20"/>
          <w:lang w:val="hu-HU" w:eastAsia="en-GB"/>
        </w:rPr>
        <w:t>₂</w:t>
      </w:r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 xml:space="preserve">-kibocsátása 21-30 g/km (WLTP), </w:t>
      </w:r>
      <w:proofErr w:type="spellStart"/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>homologizált</w:t>
      </w:r>
      <w:proofErr w:type="spellEnd"/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 xml:space="preserve"> üzemanyag-fogyasztása 0,9-1,3 l/100 km (WLTP), elektromos hatótávolsága pedig 57-67 km (WLTP). A CO</w:t>
      </w:r>
      <w:r w:rsidRPr="005C4D87">
        <w:rPr>
          <w:rFonts w:ascii="Trebuchet MS" w:hAnsi="Trebuchet MS" w:cs="Arial"/>
          <w:color w:val="000000" w:themeColor="text1"/>
          <w:szCs w:val="20"/>
          <w:lang w:val="hu-HU" w:eastAsia="en-GB"/>
        </w:rPr>
        <w:t>₂</w:t>
      </w:r>
      <w:r w:rsidRPr="005C4D87">
        <w:rPr>
          <w:rFonts w:ascii="Arial" w:hAnsi="Arial" w:cs="Arial"/>
          <w:color w:val="000000" w:themeColor="text1"/>
          <w:szCs w:val="20"/>
          <w:lang w:val="hu-HU" w:eastAsia="en-GB"/>
        </w:rPr>
        <w:t>-kibocsátás és az üzemanyag-fogyasztás határértékei az egyes piacokon forgalmazott modellvariánsok szerint változhatnak.</w:t>
      </w:r>
    </w:p>
    <w:p w14:paraId="4CD6F6AE" w14:textId="77777777" w:rsidR="005C4D87" w:rsidRPr="005C4D87" w:rsidRDefault="005C4D87" w:rsidP="005C4D87">
      <w:pPr>
        <w:rPr>
          <w:rFonts w:ascii="Arial" w:hAnsi="Arial" w:cs="Arial"/>
          <w:szCs w:val="20"/>
          <w:vertAlign w:val="superscript"/>
        </w:rPr>
      </w:pPr>
    </w:p>
    <w:p w14:paraId="6DC25D4B" w14:textId="77777777" w:rsidR="005C4D87" w:rsidRPr="005C4D87" w:rsidRDefault="005C4D87" w:rsidP="005C4D87">
      <w:pPr>
        <w:pStyle w:val="ListParagraph"/>
        <w:ind w:left="0"/>
        <w:rPr>
          <w:rFonts w:ascii="Arial" w:hAnsi="Arial" w:cs="Arial"/>
          <w:sz w:val="20"/>
          <w:szCs w:val="20"/>
        </w:rPr>
      </w:pPr>
      <w:r w:rsidRPr="005C4D87">
        <w:rPr>
          <w:rFonts w:ascii="Arial" w:hAnsi="Arial" w:cs="Arial"/>
          <w:sz w:val="20"/>
          <w:szCs w:val="20"/>
          <w:vertAlign w:val="superscript"/>
        </w:rPr>
        <w:lastRenderedPageBreak/>
        <w:t xml:space="preserve">5 </w:t>
      </w:r>
      <w:r w:rsidRPr="005C4D87">
        <w:rPr>
          <w:rFonts w:ascii="Arial" w:hAnsi="Arial" w:cs="Arial"/>
          <w:sz w:val="20"/>
          <w:szCs w:val="20"/>
        </w:rPr>
        <w:t xml:space="preserve">A JATO Dynamics és </w:t>
      </w:r>
      <w:proofErr w:type="spellStart"/>
      <w:r w:rsidRPr="005C4D87">
        <w:rPr>
          <w:rFonts w:ascii="Arial" w:hAnsi="Arial" w:cs="Arial"/>
          <w:sz w:val="20"/>
          <w:szCs w:val="20"/>
        </w:rPr>
        <w:t>az</w:t>
      </w:r>
      <w:proofErr w:type="spellEnd"/>
      <w:r w:rsidRPr="005C4D87">
        <w:rPr>
          <w:rFonts w:ascii="Arial" w:hAnsi="Arial" w:cs="Arial"/>
          <w:sz w:val="20"/>
          <w:szCs w:val="20"/>
        </w:rPr>
        <w:t xml:space="preserve"> IHS Markit </w:t>
      </w:r>
      <w:proofErr w:type="spellStart"/>
      <w:r w:rsidRPr="005C4D87">
        <w:rPr>
          <w:rFonts w:ascii="Arial" w:hAnsi="Arial" w:cs="Arial"/>
          <w:sz w:val="20"/>
          <w:szCs w:val="20"/>
        </w:rPr>
        <w:t>által</w:t>
      </w:r>
      <w:proofErr w:type="spellEnd"/>
      <w:r w:rsidRPr="005C4D8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4D87">
        <w:rPr>
          <w:rFonts w:ascii="Arial" w:hAnsi="Arial" w:cs="Arial"/>
          <w:sz w:val="20"/>
          <w:szCs w:val="20"/>
        </w:rPr>
        <w:t>szolgáltatott</w:t>
      </w:r>
      <w:proofErr w:type="spellEnd"/>
      <w:r w:rsidRPr="005C4D8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4D87">
        <w:rPr>
          <w:rFonts w:ascii="Arial" w:hAnsi="Arial" w:cs="Arial"/>
          <w:sz w:val="20"/>
          <w:szCs w:val="20"/>
        </w:rPr>
        <w:t>adatok</w:t>
      </w:r>
      <w:proofErr w:type="spellEnd"/>
      <w:r w:rsidRPr="005C4D8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4D87">
        <w:rPr>
          <w:rFonts w:ascii="Arial" w:hAnsi="Arial" w:cs="Arial"/>
          <w:sz w:val="20"/>
          <w:szCs w:val="20"/>
        </w:rPr>
        <w:t>alapján</w:t>
      </w:r>
      <w:proofErr w:type="spellEnd"/>
      <w:r w:rsidRPr="005C4D87">
        <w:rPr>
          <w:rFonts w:ascii="Arial" w:hAnsi="Arial" w:cs="Arial"/>
          <w:sz w:val="20"/>
          <w:szCs w:val="20"/>
        </w:rPr>
        <w:t>.</w:t>
      </w:r>
    </w:p>
    <w:p w14:paraId="5481F3F1" w14:textId="77777777" w:rsidR="005C4D87" w:rsidRPr="005C4D87" w:rsidRDefault="005C4D87" w:rsidP="005C4D87">
      <w:pPr>
        <w:rPr>
          <w:rFonts w:ascii="Arial" w:hAnsi="Arial" w:cs="Arial"/>
          <w:szCs w:val="20"/>
          <w:vertAlign w:val="superscript"/>
        </w:rPr>
      </w:pPr>
    </w:p>
    <w:p w14:paraId="18783B65" w14:textId="77777777" w:rsidR="005C4D87" w:rsidRPr="005C4D87" w:rsidRDefault="005C4D87" w:rsidP="005C4D87">
      <w:pPr>
        <w:rPr>
          <w:rFonts w:ascii="Arial" w:hAnsi="Arial" w:cs="Arial"/>
          <w:szCs w:val="20"/>
        </w:rPr>
      </w:pPr>
      <w:r w:rsidRPr="005C4D87">
        <w:rPr>
          <w:rFonts w:ascii="Arial" w:hAnsi="Arial" w:cs="Arial"/>
          <w:szCs w:val="20"/>
          <w:vertAlign w:val="superscript"/>
        </w:rPr>
        <w:t xml:space="preserve">6 </w:t>
      </w:r>
      <w:r w:rsidRPr="005C4D87">
        <w:rPr>
          <w:rFonts w:ascii="Arial" w:hAnsi="Arial" w:cs="Arial"/>
          <w:szCs w:val="20"/>
          <w:lang w:val="hu-HU"/>
        </w:rPr>
        <w:t>Ne vezessen zavaró körülmények hatása alatt. Ha lehetséges, használja a rendszerek hangvezérlését. Bizonyos funkciók zárolva lehetnek, amíg az autó sebességváltója menetfokozatba van kapcsolva. Nem minden funkció kompatibilis az összes telefonkészülékkel</w:t>
      </w:r>
      <w:r w:rsidRPr="005C4D87">
        <w:rPr>
          <w:rFonts w:ascii="Arial" w:hAnsi="Arial" w:cs="Arial"/>
          <w:szCs w:val="20"/>
        </w:rPr>
        <w:t>.</w:t>
      </w:r>
    </w:p>
    <w:p w14:paraId="578B592C" w14:textId="77777777" w:rsidR="005C4D87" w:rsidRPr="005C4D87" w:rsidRDefault="005C4D87" w:rsidP="005C4D87">
      <w:pPr>
        <w:rPr>
          <w:rFonts w:ascii="Arial" w:hAnsi="Arial" w:cs="Arial"/>
          <w:szCs w:val="20"/>
          <w:vertAlign w:val="superscript"/>
        </w:rPr>
      </w:pPr>
    </w:p>
    <w:p w14:paraId="17E8D1C4" w14:textId="77777777" w:rsidR="005C4D87" w:rsidRPr="005C4D87" w:rsidRDefault="005C4D87" w:rsidP="005C4D87">
      <w:pPr>
        <w:rPr>
          <w:rFonts w:ascii="Arial" w:hAnsi="Arial" w:cs="Arial"/>
          <w:szCs w:val="20"/>
        </w:rPr>
      </w:pPr>
      <w:r w:rsidRPr="005C4D87">
        <w:rPr>
          <w:rFonts w:ascii="Arial" w:hAnsi="Arial" w:cs="Arial"/>
          <w:szCs w:val="20"/>
          <w:vertAlign w:val="superscript"/>
        </w:rPr>
        <w:t>7</w:t>
      </w:r>
      <w:r w:rsidRPr="005C4D87">
        <w:rPr>
          <w:rFonts w:ascii="Arial" w:hAnsi="Arial" w:cs="Arial"/>
          <w:szCs w:val="20"/>
        </w:rPr>
        <w:t xml:space="preserve"> </w:t>
      </w:r>
      <w:r w:rsidRPr="005C4D87">
        <w:rPr>
          <w:rFonts w:ascii="Arial" w:hAnsi="Arial" w:cs="Arial"/>
          <w:szCs w:val="20"/>
          <w:lang w:val="hu-HU"/>
        </w:rPr>
        <w:t>Aktív adatcsomaggal és kompatibilis szoftverrel rendelkező telefon szükséges. Használat közben a SYNC 4 nem vezérli a harmadik féltől származó termékeket. A harmadik felek kizárólagos felelősséggel tartoznak termékeik működéséért</w:t>
      </w:r>
    </w:p>
    <w:p w14:paraId="59C40B71" w14:textId="77777777" w:rsidR="005C4D87" w:rsidRPr="005C4D87" w:rsidRDefault="005C4D87" w:rsidP="005C4D87">
      <w:pPr>
        <w:rPr>
          <w:rFonts w:ascii="Arial" w:hAnsi="Arial" w:cs="Arial"/>
          <w:szCs w:val="20"/>
          <w:vertAlign w:val="superscript"/>
        </w:rPr>
      </w:pPr>
    </w:p>
    <w:p w14:paraId="50F7D394" w14:textId="77777777" w:rsidR="005C4D87" w:rsidRPr="005C4D87" w:rsidRDefault="005C4D87" w:rsidP="005C4D87">
      <w:pPr>
        <w:rPr>
          <w:rFonts w:ascii="Arial" w:hAnsi="Arial" w:cs="Arial"/>
          <w:szCs w:val="20"/>
        </w:rPr>
      </w:pPr>
      <w:r w:rsidRPr="005C4D87">
        <w:rPr>
          <w:rFonts w:ascii="Arial" w:hAnsi="Arial" w:cs="Arial"/>
          <w:szCs w:val="20"/>
          <w:vertAlign w:val="superscript"/>
        </w:rPr>
        <w:t xml:space="preserve">8 </w:t>
      </w:r>
      <w:r w:rsidRPr="005C4D87">
        <w:rPr>
          <w:rFonts w:ascii="Arial" w:hAnsi="Arial" w:cs="Arial"/>
          <w:szCs w:val="20"/>
          <w:lang w:val="hu-HU"/>
        </w:rPr>
        <w:t>A vezetéssegítő technológiák kiegészítő feladatot látnak el, és nem helyettesítik a vezető figyelmét, döntését és irányítását. A részletekről és a rendszerek korlátairól a Felhasználó Kézikönyv ad további tájékoztatást</w:t>
      </w:r>
      <w:r w:rsidRPr="005C4D87">
        <w:rPr>
          <w:rFonts w:ascii="Arial" w:hAnsi="Arial" w:cs="Arial"/>
          <w:szCs w:val="20"/>
        </w:rPr>
        <w:t>.</w:t>
      </w:r>
    </w:p>
    <w:p w14:paraId="4E7CB353" w14:textId="77777777" w:rsidR="005C4D87" w:rsidRPr="005C4D87" w:rsidRDefault="005C4D87" w:rsidP="005C4D87">
      <w:pPr>
        <w:rPr>
          <w:rFonts w:ascii="Arial" w:hAnsi="Arial" w:cs="Arial"/>
          <w:szCs w:val="20"/>
          <w:vertAlign w:val="superscript"/>
        </w:rPr>
      </w:pPr>
    </w:p>
    <w:p w14:paraId="20F859D6" w14:textId="77777777" w:rsidR="005C4D87" w:rsidRPr="005C4D87" w:rsidRDefault="005C4D87" w:rsidP="005C4D87">
      <w:pPr>
        <w:rPr>
          <w:rFonts w:ascii="Arial" w:hAnsi="Arial" w:cs="Arial"/>
          <w:szCs w:val="20"/>
        </w:rPr>
      </w:pPr>
      <w:r w:rsidRPr="005C4D87">
        <w:rPr>
          <w:rFonts w:ascii="Arial" w:hAnsi="Arial" w:cs="Arial"/>
          <w:szCs w:val="20"/>
          <w:vertAlign w:val="superscript"/>
        </w:rPr>
        <w:t xml:space="preserve">9 </w:t>
      </w:r>
      <w:r w:rsidRPr="005C4D87">
        <w:rPr>
          <w:rFonts w:ascii="Arial" w:hAnsi="Arial" w:cs="Arial"/>
          <w:szCs w:val="20"/>
        </w:rPr>
        <w:t xml:space="preserve">A Qi </w:t>
      </w:r>
      <w:proofErr w:type="spellStart"/>
      <w:r w:rsidRPr="005C4D87">
        <w:rPr>
          <w:rFonts w:ascii="Arial" w:hAnsi="Arial" w:cs="Arial"/>
          <w:szCs w:val="20"/>
        </w:rPr>
        <w:t>vezeték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nélküli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töltés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nem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feltételnül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kompatibilis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minden</w:t>
      </w:r>
      <w:proofErr w:type="spellEnd"/>
      <w:r w:rsidRPr="005C4D87">
        <w:rPr>
          <w:rFonts w:ascii="Arial" w:hAnsi="Arial" w:cs="Arial"/>
          <w:szCs w:val="20"/>
        </w:rPr>
        <w:t xml:space="preserve"> </w:t>
      </w:r>
      <w:proofErr w:type="spellStart"/>
      <w:r w:rsidRPr="005C4D87">
        <w:rPr>
          <w:rFonts w:ascii="Arial" w:hAnsi="Arial" w:cs="Arial"/>
          <w:szCs w:val="20"/>
        </w:rPr>
        <w:t>mobiltelefonnal</w:t>
      </w:r>
      <w:proofErr w:type="spellEnd"/>
      <w:r w:rsidRPr="005C4D87">
        <w:rPr>
          <w:rFonts w:ascii="Arial" w:hAnsi="Arial" w:cs="Arial"/>
          <w:szCs w:val="20"/>
        </w:rPr>
        <w:t>.</w:t>
      </w:r>
    </w:p>
    <w:p w14:paraId="729B22AF" w14:textId="77777777" w:rsidR="005C4D87" w:rsidRPr="005C4D87" w:rsidRDefault="005C4D87" w:rsidP="005C4D87">
      <w:pPr>
        <w:rPr>
          <w:rFonts w:ascii="Arial" w:hAnsi="Arial" w:cs="Arial"/>
          <w:szCs w:val="20"/>
        </w:rPr>
      </w:pPr>
    </w:p>
    <w:p w14:paraId="448E7967" w14:textId="77777777" w:rsidR="005C4D87" w:rsidRPr="005C4D87" w:rsidRDefault="005C4D87" w:rsidP="005C4D87">
      <w:pPr>
        <w:rPr>
          <w:szCs w:val="20"/>
          <w:vertAlign w:val="superscript"/>
        </w:rPr>
      </w:pPr>
      <w:r w:rsidRPr="005C4D87">
        <w:rPr>
          <w:rFonts w:ascii="Arial" w:hAnsi="Arial" w:cs="Arial"/>
          <w:szCs w:val="20"/>
          <w:vertAlign w:val="superscript"/>
        </w:rPr>
        <w:t xml:space="preserve">10 </w:t>
      </w:r>
      <w:r w:rsidRPr="005C4D87">
        <w:rPr>
          <w:rFonts w:ascii="Arial" w:hAnsi="Arial" w:cs="Arial"/>
          <w:szCs w:val="20"/>
          <w:lang w:val="hu-HU" w:eastAsia="en-GB"/>
        </w:rPr>
        <w:t xml:space="preserve">A </w:t>
      </w:r>
      <w:proofErr w:type="spellStart"/>
      <w:r w:rsidRPr="005C4D87">
        <w:rPr>
          <w:rFonts w:ascii="Arial" w:hAnsi="Arial" w:cs="Arial"/>
          <w:szCs w:val="20"/>
          <w:lang w:val="hu-HU" w:eastAsia="en-GB"/>
        </w:rPr>
        <w:t>FordPass</w:t>
      </w:r>
      <w:proofErr w:type="spellEnd"/>
      <w:r w:rsidRPr="005C4D87">
        <w:rPr>
          <w:rFonts w:ascii="Arial" w:hAnsi="Arial" w:cs="Arial"/>
          <w:szCs w:val="20"/>
          <w:lang w:val="hu-HU" w:eastAsia="en-GB"/>
        </w:rPr>
        <w:t xml:space="preserve"> </w:t>
      </w:r>
      <w:proofErr w:type="spellStart"/>
      <w:r w:rsidRPr="005C4D87">
        <w:rPr>
          <w:rFonts w:ascii="Arial" w:hAnsi="Arial" w:cs="Arial"/>
          <w:szCs w:val="20"/>
          <w:lang w:val="hu-HU" w:eastAsia="en-GB"/>
        </w:rPr>
        <w:t>Connect</w:t>
      </w:r>
      <w:proofErr w:type="spellEnd"/>
      <w:r w:rsidRPr="005C4D87">
        <w:rPr>
          <w:rFonts w:ascii="Arial" w:hAnsi="Arial" w:cs="Arial"/>
          <w:szCs w:val="20"/>
          <w:lang w:val="hu-HU" w:eastAsia="en-GB"/>
        </w:rPr>
        <w:t xml:space="preserve">, a </w:t>
      </w:r>
      <w:proofErr w:type="spellStart"/>
      <w:r w:rsidRPr="005C4D87">
        <w:rPr>
          <w:rFonts w:ascii="Arial" w:hAnsi="Arial" w:cs="Arial"/>
          <w:szCs w:val="20"/>
          <w:lang w:val="hu-HU" w:eastAsia="en-GB"/>
        </w:rPr>
        <w:t>FordPass</w:t>
      </w:r>
      <w:proofErr w:type="spellEnd"/>
      <w:r w:rsidRPr="005C4D87">
        <w:rPr>
          <w:rFonts w:ascii="Arial" w:hAnsi="Arial" w:cs="Arial"/>
          <w:szCs w:val="20"/>
          <w:lang w:val="hu-HU" w:eastAsia="en-GB"/>
        </w:rPr>
        <w:t xml:space="preserve"> okostelefonos alkalmazás és a kiegészítő csatlakoztatott szolgáltatások szükségesek a távolról vezérelhető szolgáltatásokhoz (lásd: </w:t>
      </w:r>
      <w:proofErr w:type="spellStart"/>
      <w:r w:rsidRPr="005C4D87">
        <w:rPr>
          <w:rFonts w:ascii="Arial" w:hAnsi="Arial" w:cs="Arial"/>
          <w:szCs w:val="20"/>
          <w:lang w:val="hu-HU" w:eastAsia="en-GB"/>
        </w:rPr>
        <w:t>FordPass</w:t>
      </w:r>
      <w:proofErr w:type="spellEnd"/>
      <w:r w:rsidRPr="005C4D87">
        <w:rPr>
          <w:rFonts w:ascii="Arial" w:hAnsi="Arial" w:cs="Arial"/>
          <w:szCs w:val="20"/>
          <w:lang w:val="hu-HU" w:eastAsia="en-GB"/>
        </w:rPr>
        <w:t xml:space="preserve"> Felhasználási Feltételek). A csatlakoztatott szolgáltatások és funkciók működése a kompatibilis hálózat rendelkezésre állásától függ. A technológia, a mobilhálózatok és a járművek fejlődése korlátozhatja a csatlakoztatott szolgáltatások és funkciók működését. A csatlakoztatott szolgáltatás nem tartalmazza a WiFi-</w:t>
      </w:r>
      <w:proofErr w:type="spellStart"/>
      <w:r w:rsidRPr="005C4D87">
        <w:rPr>
          <w:rFonts w:ascii="Arial" w:hAnsi="Arial" w:cs="Arial"/>
          <w:szCs w:val="20"/>
          <w:lang w:val="hu-HU" w:eastAsia="en-GB"/>
        </w:rPr>
        <w:t>hotspotot</w:t>
      </w:r>
      <w:proofErr w:type="spellEnd"/>
      <w:r w:rsidRPr="005C4D87">
        <w:rPr>
          <w:rFonts w:ascii="Arial" w:hAnsi="Arial" w:cs="Arial"/>
          <w:szCs w:val="20"/>
        </w:rPr>
        <w:t>.</w:t>
      </w:r>
    </w:p>
    <w:p w14:paraId="28D43890" w14:textId="77777777" w:rsidR="005C4D87" w:rsidRPr="00D948B3" w:rsidRDefault="005C4D87" w:rsidP="005C4D87">
      <w:pPr>
        <w:rPr>
          <w:rFonts w:ascii="Arial" w:hAnsi="Arial" w:cs="Arial"/>
          <w:sz w:val="22"/>
          <w:szCs w:val="22"/>
        </w:rPr>
      </w:pPr>
    </w:p>
    <w:p w14:paraId="16C6B902" w14:textId="77777777" w:rsidR="005C4D87" w:rsidRDefault="005C4D87" w:rsidP="005C4D87">
      <w:pPr>
        <w:spacing w:line="360" w:lineRule="auto"/>
        <w:jc w:val="both"/>
        <w:rPr>
          <w:rFonts w:ascii="Arial" w:hAnsi="Arial" w:cs="Arial"/>
          <w:b/>
          <w:bCs/>
          <w:i/>
          <w:iCs/>
          <w:szCs w:val="20"/>
          <w:lang w:val="hu-HU"/>
        </w:rPr>
      </w:pPr>
    </w:p>
    <w:p w14:paraId="1A91BC3B" w14:textId="4C112CAB" w:rsidR="00407397" w:rsidRPr="009719FE" w:rsidRDefault="00407397" w:rsidP="005C4D87">
      <w:pPr>
        <w:spacing w:line="360" w:lineRule="auto"/>
        <w:jc w:val="both"/>
        <w:rPr>
          <w:rFonts w:ascii="Arial" w:hAnsi="Arial" w:cs="Arial"/>
          <w:b/>
          <w:bCs/>
          <w:i/>
          <w:iCs/>
          <w:szCs w:val="20"/>
          <w:lang w:val="hu-HU"/>
        </w:rPr>
      </w:pPr>
      <w:r w:rsidRPr="009719FE">
        <w:rPr>
          <w:rFonts w:ascii="Arial" w:hAnsi="Arial" w:cs="Arial"/>
          <w:b/>
          <w:bCs/>
          <w:i/>
          <w:iCs/>
          <w:szCs w:val="20"/>
          <w:lang w:val="hu-HU"/>
        </w:rPr>
        <w:t xml:space="preserve">A Ford Motor </w:t>
      </w:r>
      <w:proofErr w:type="spellStart"/>
      <w:r w:rsidRPr="009719FE">
        <w:rPr>
          <w:rFonts w:ascii="Arial" w:hAnsi="Arial" w:cs="Arial"/>
          <w:b/>
          <w:bCs/>
          <w:i/>
          <w:iCs/>
          <w:szCs w:val="20"/>
          <w:lang w:val="hu-HU"/>
        </w:rPr>
        <w:t>Company</w:t>
      </w:r>
      <w:proofErr w:type="spellEnd"/>
    </w:p>
    <w:p w14:paraId="63EEDD80" w14:textId="58A5D4F7" w:rsidR="00407397" w:rsidRPr="009719FE" w:rsidRDefault="00407397" w:rsidP="00407397">
      <w:pPr>
        <w:rPr>
          <w:rFonts w:ascii="Arial" w:hAnsi="Arial" w:cs="Arial"/>
          <w:i/>
          <w:iCs/>
          <w:szCs w:val="20"/>
          <w:lang w:val="hu-HU"/>
        </w:rPr>
      </w:pPr>
      <w:r w:rsidRPr="009719FE">
        <w:rPr>
          <w:rFonts w:ascii="Arial" w:hAnsi="Arial" w:cs="Arial"/>
          <w:i/>
          <w:szCs w:val="20"/>
          <w:lang w:val="hu-HU" w:bidi="th-TH"/>
        </w:rPr>
        <w:t xml:space="preserve">A Ford Motor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</w:t>
      </w:r>
      <w:r w:rsidRPr="009719FE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Dearborn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pickupokat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, városi terepjárókat (SUV), haszonjárműveket és személyautókat, illetve Lincoln márkájú luxusautókat fejleszt és gyárt, valamint hálózatba kapcsolt szolgáltatásokat biztosít. A vállalat mindezt három, vásárlóközpontú üzletágon keresztül biztosítja: az egyik az ikonikus belsőégésű motoros és hibrid hajtású járműveket tervező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Blue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, a másik a forradalmian újszerű, és szoftveres megoldásaikkal </w:t>
      </w:r>
      <w:r w:rsidR="003C12CA" w:rsidRPr="009719FE">
        <w:rPr>
          <w:rFonts w:ascii="Arial" w:hAnsi="Arial" w:cs="Arial"/>
          <w:i/>
          <w:szCs w:val="20"/>
          <w:lang w:val="hu-HU" w:bidi="th-TH"/>
        </w:rPr>
        <w:t>kivételes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 digitális élményeket biztosító EV-ket tervező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Model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e, a harmadik pedig a Ford Pro, amely segít a céges vásárlóknak, hogy az igényeikre szabott járművek és szolgáltatások segítségével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átfomálják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és fellendítsék vállalkozásukat. Mindemellett a Ford mobilitási megoldásokat kínál a Ford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Next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révén, illetve pénzügyi szolgáltatásokat is nyújt a Ford Motor Credit </w:t>
      </w:r>
      <w:proofErr w:type="spellStart"/>
      <w:r w:rsidRPr="009719FE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9719FE">
        <w:rPr>
          <w:rFonts w:ascii="Arial" w:hAnsi="Arial" w:cs="Arial"/>
          <w:i/>
          <w:szCs w:val="20"/>
          <w:lang w:val="hu-HU" w:bidi="th-TH"/>
        </w:rPr>
        <w:t xml:space="preserve"> </w:t>
      </w:r>
      <w:r w:rsidR="003C12CA" w:rsidRPr="009719FE">
        <w:rPr>
          <w:rFonts w:ascii="Arial" w:hAnsi="Arial" w:cs="Arial"/>
          <w:i/>
          <w:szCs w:val="20"/>
          <w:lang w:val="hu-HU" w:bidi="th-TH"/>
        </w:rPr>
        <w:t>révén. A Ford mintegy 17</w:t>
      </w:r>
      <w:r w:rsidR="00BC7990">
        <w:rPr>
          <w:rFonts w:ascii="Arial" w:hAnsi="Arial" w:cs="Arial"/>
          <w:i/>
          <w:szCs w:val="20"/>
          <w:lang w:val="hu-HU" w:bidi="th-TH"/>
        </w:rPr>
        <w:t>7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.000 embert foglalkoztat világszerte. Amennyiben több információra van szüksége a Fordról, termékeiről vagy a Ford Credit vállalatról, kérjük, keresse fel a </w:t>
      </w:r>
      <w:hyperlink r:id="rId13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4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5DB46EEF" w14:textId="77777777" w:rsidR="00407397" w:rsidRPr="009719FE" w:rsidRDefault="00407397" w:rsidP="00407397">
      <w:pPr>
        <w:rPr>
          <w:rFonts w:ascii="Arial" w:hAnsi="Arial" w:cs="Arial"/>
          <w:i/>
          <w:iCs/>
          <w:lang w:val="hu-HU"/>
        </w:rPr>
      </w:pPr>
    </w:p>
    <w:p w14:paraId="78612926" w14:textId="18EC852A" w:rsidR="00567086" w:rsidRDefault="00407397" w:rsidP="00567086">
      <w:pPr>
        <w:rPr>
          <w:rFonts w:ascii="Arial" w:hAnsi="Arial" w:cs="Arial"/>
          <w:i/>
          <w:iCs/>
          <w:lang w:val="hu-HU"/>
        </w:rPr>
      </w:pPr>
      <w:r w:rsidRPr="009719FE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9719FE">
        <w:rPr>
          <w:rFonts w:ascii="Arial" w:hAnsi="Arial" w:cs="Arial"/>
          <w:b/>
          <w:i/>
          <w:iCs/>
          <w:lang w:val="hu-HU"/>
        </w:rPr>
        <w:t>Ford</w:t>
      </w:r>
      <w:r w:rsidRPr="009719FE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</w:t>
      </w:r>
      <w:proofErr w:type="spellStart"/>
      <w:r w:rsidRPr="009719FE">
        <w:rPr>
          <w:rFonts w:ascii="Arial" w:hAnsi="Arial" w:cs="Arial"/>
          <w:i/>
          <w:iCs/>
          <w:lang w:val="hu-HU"/>
        </w:rPr>
        <w:t>Model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e, Ford Pro és Ford </w:t>
      </w:r>
      <w:proofErr w:type="spellStart"/>
      <w:r w:rsidRPr="009719FE">
        <w:rPr>
          <w:rFonts w:ascii="Arial" w:hAnsi="Arial" w:cs="Arial"/>
          <w:i/>
          <w:iCs/>
          <w:lang w:val="hu-HU"/>
        </w:rPr>
        <w:t>Blue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</w:t>
      </w:r>
      <w:proofErr w:type="spellStart"/>
      <w:r w:rsidRPr="009719FE">
        <w:rPr>
          <w:rFonts w:ascii="Arial" w:hAnsi="Arial" w:cs="Arial"/>
          <w:i/>
          <w:iCs/>
          <w:lang w:val="hu-HU"/>
        </w:rPr>
        <w:t>szervizeli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járműveit; ez a tevékenység magában foglalja a Ford Motor Credit </w:t>
      </w:r>
      <w:proofErr w:type="spellStart"/>
      <w:r w:rsidRPr="009719FE">
        <w:rPr>
          <w:rFonts w:ascii="Arial" w:hAnsi="Arial" w:cs="Arial"/>
          <w:i/>
          <w:iCs/>
          <w:lang w:val="hu-HU"/>
        </w:rPr>
        <w:t>Company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, a Ford Ügyfélszolgálat és 14 gyártóüzem (nyolc saját tulajdonú vállalat és hat nem összevont közös vállalkozás) működését, négy központtal: a németországi Kölnben, a spanyolországi Valenciában, valamint vegyesvállalatainknál a romániai </w:t>
      </w:r>
      <w:proofErr w:type="spellStart"/>
      <w:r w:rsidRPr="009719FE">
        <w:rPr>
          <w:rFonts w:ascii="Arial" w:hAnsi="Arial" w:cs="Arial"/>
          <w:i/>
          <w:iCs/>
          <w:lang w:val="hu-HU"/>
        </w:rPr>
        <w:t>Krajovában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 és a törökországi </w:t>
      </w:r>
      <w:proofErr w:type="spellStart"/>
      <w:r w:rsidRPr="009719FE">
        <w:rPr>
          <w:rFonts w:ascii="Arial" w:hAnsi="Arial" w:cs="Arial"/>
          <w:i/>
          <w:iCs/>
          <w:lang w:val="hu-HU"/>
        </w:rPr>
        <w:t>Kocaeliben</w:t>
      </w:r>
      <w:proofErr w:type="spellEnd"/>
      <w:r w:rsidRPr="009719FE">
        <w:rPr>
          <w:rFonts w:ascii="Arial" w:hAnsi="Arial" w:cs="Arial"/>
          <w:i/>
          <w:iCs/>
          <w:lang w:val="hu-HU"/>
        </w:rPr>
        <w:t xml:space="preserve">. Saját tulajdonú és összevont </w:t>
      </w:r>
      <w:r w:rsidRPr="009719FE">
        <w:rPr>
          <w:rFonts w:ascii="Arial" w:hAnsi="Arial" w:cs="Arial"/>
          <w:i/>
          <w:iCs/>
          <w:lang w:val="hu-HU"/>
        </w:rPr>
        <w:lastRenderedPageBreak/>
        <w:t>vegyesvállalataiban a Ford mintegy 34.000 embert, illetve a nem összevont közös vá</w:t>
      </w:r>
      <w:r w:rsidR="003C12CA" w:rsidRPr="009719FE">
        <w:rPr>
          <w:rFonts w:ascii="Arial" w:hAnsi="Arial" w:cs="Arial"/>
          <w:i/>
          <w:iCs/>
          <w:lang w:val="hu-HU"/>
        </w:rPr>
        <w:t>llalkozásokkal együtt mintegy 56</w:t>
      </w:r>
      <w:r w:rsidRPr="009719FE">
        <w:rPr>
          <w:rFonts w:ascii="Arial" w:hAnsi="Arial" w:cs="Arial"/>
          <w:i/>
          <w:iCs/>
          <w:lang w:val="hu-HU"/>
        </w:rPr>
        <w:t xml:space="preserve">.000 embert foglalkoztat Európában. Amennyiben több információra van szüksége a Fordról, termékeiről vagy a Ford Credit vállalatról, kérjük, </w:t>
      </w:r>
      <w:r w:rsidRPr="009719FE">
        <w:rPr>
          <w:rFonts w:ascii="Arial" w:hAnsi="Arial" w:cs="Arial"/>
          <w:i/>
          <w:szCs w:val="20"/>
          <w:lang w:val="hu-HU" w:bidi="th-TH"/>
        </w:rPr>
        <w:t xml:space="preserve">keresse fel a </w:t>
      </w:r>
      <w:hyperlink r:id="rId15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6" w:history="1">
        <w:r w:rsidRPr="009719FE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9719FE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9719FE">
        <w:rPr>
          <w:rFonts w:ascii="Arial" w:hAnsi="Arial" w:cs="Arial"/>
          <w:i/>
          <w:iCs/>
          <w:lang w:val="hu-HU"/>
        </w:rPr>
        <w:t>.</w:t>
      </w:r>
    </w:p>
    <w:p w14:paraId="37320604" w14:textId="77777777" w:rsidR="00BC7990" w:rsidRDefault="00BC7990" w:rsidP="00567086">
      <w:pPr>
        <w:rPr>
          <w:rFonts w:ascii="Arial" w:hAnsi="Arial" w:cs="Arial"/>
          <w:i/>
          <w:iCs/>
          <w:lang w:val="hu-HU"/>
        </w:rPr>
      </w:pPr>
    </w:p>
    <w:p w14:paraId="120407FF" w14:textId="77777777" w:rsidR="00407397" w:rsidRPr="00BC7990" w:rsidRDefault="00407397" w:rsidP="00407397">
      <w:pPr>
        <w:rPr>
          <w:rFonts w:ascii="Arial" w:hAnsi="Arial" w:cs="Arial"/>
          <w:i/>
          <w:iCs/>
          <w:lang w:val="hu-HU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407397" w:rsidRPr="009719FE" w14:paraId="68A8E648" w14:textId="77777777" w:rsidTr="00F15581">
        <w:trPr>
          <w:trHeight w:val="229"/>
        </w:trPr>
        <w:tc>
          <w:tcPr>
            <w:tcW w:w="1792" w:type="dxa"/>
          </w:tcPr>
          <w:p w14:paraId="3FB38A64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65D1067A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9719FE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1EF26298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3BD26C0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1A84832C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407397" w:rsidRPr="009719FE" w14:paraId="3F07B7B0" w14:textId="77777777" w:rsidTr="00F15581">
        <w:trPr>
          <w:trHeight w:val="933"/>
        </w:trPr>
        <w:tc>
          <w:tcPr>
            <w:tcW w:w="1792" w:type="dxa"/>
          </w:tcPr>
          <w:p w14:paraId="329733F2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DB091F2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9719FE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29DBD23F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9719FE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711D92ED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169A7859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407397" w:rsidRPr="009719FE" w14:paraId="407F5971" w14:textId="77777777" w:rsidTr="00F15581">
        <w:trPr>
          <w:trHeight w:val="245"/>
        </w:trPr>
        <w:tc>
          <w:tcPr>
            <w:tcW w:w="1792" w:type="dxa"/>
          </w:tcPr>
          <w:p w14:paraId="261EAE1C" w14:textId="77777777" w:rsidR="00407397" w:rsidRPr="009719FE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020A337B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9719FE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5C6597D9" w14:textId="77777777" w:rsidR="00407397" w:rsidRPr="009719FE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70972D53" w14:textId="77777777" w:rsidR="00407397" w:rsidRPr="009719FE" w:rsidRDefault="00407397" w:rsidP="00407397">
      <w:pPr>
        <w:rPr>
          <w:rFonts w:ascii="Arial" w:hAnsi="Arial" w:cs="Arial"/>
          <w:i/>
          <w:sz w:val="22"/>
          <w:szCs w:val="22"/>
          <w:lang w:val="hu-HU"/>
        </w:rPr>
      </w:pPr>
    </w:p>
    <w:p w14:paraId="72B2AADB" w14:textId="77777777" w:rsidR="00407397" w:rsidRPr="009719FE" w:rsidRDefault="00407397" w:rsidP="00407397">
      <w:pPr>
        <w:rPr>
          <w:rFonts w:ascii="Arial" w:hAnsi="Arial" w:cs="Arial"/>
          <w:lang w:val="hu-HU"/>
        </w:rPr>
      </w:pPr>
    </w:p>
    <w:p w14:paraId="10E6FDB2" w14:textId="77777777" w:rsidR="00C05421" w:rsidRPr="009719FE" w:rsidRDefault="00C05421" w:rsidP="00407397">
      <w:pPr>
        <w:rPr>
          <w:rFonts w:ascii="Arial" w:hAnsi="Arial" w:cs="Arial"/>
          <w:lang w:val="hu-HU"/>
        </w:rPr>
      </w:pPr>
    </w:p>
    <w:sectPr w:rsidR="00C05421" w:rsidRPr="009719FE" w:rsidSect="00A86BB6"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9826B" w14:textId="77777777" w:rsidR="0092699F" w:rsidRDefault="0092699F">
      <w:r>
        <w:separator/>
      </w:r>
    </w:p>
  </w:endnote>
  <w:endnote w:type="continuationSeparator" w:id="0">
    <w:p w14:paraId="321A534F" w14:textId="77777777" w:rsidR="0092699F" w:rsidRDefault="0092699F">
      <w:r>
        <w:continuationSeparator/>
      </w:r>
    </w:p>
  </w:endnote>
  <w:endnote w:type="continuationNotice" w:id="1">
    <w:p w14:paraId="4F7962D2" w14:textId="77777777" w:rsidR="0092699F" w:rsidRDefault="009269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4D87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hyperlink r:id="rId1" w:history="1">
            <w:r w:rsidRPr="00DD46A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Ford Magyarország sajtószobájába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hyperlink r:id="rId2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fordmedia.eu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3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hyperlink r:id="rId4" w:history="1">
            <w:r w:rsidRPr="009A7A2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https://www.facebook.com/fordmagyarorszag/</w:t>
            </w:r>
          </w:hyperlink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881A2" w14:textId="77777777" w:rsidR="0092699F" w:rsidRDefault="0092699F">
      <w:r>
        <w:separator/>
      </w:r>
    </w:p>
  </w:footnote>
  <w:footnote w:type="continuationSeparator" w:id="0">
    <w:p w14:paraId="62250A06" w14:textId="77777777" w:rsidR="0092699F" w:rsidRDefault="0092699F">
      <w:r>
        <w:continuationSeparator/>
      </w:r>
    </w:p>
  </w:footnote>
  <w:footnote w:type="continuationNotice" w:id="1">
    <w:p w14:paraId="59EE89DD" w14:textId="77777777" w:rsidR="0092699F" w:rsidRDefault="009269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D569F5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D569F5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D569F5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D569F5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EF6F80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827"/>
    <w:multiLevelType w:val="hybridMultilevel"/>
    <w:tmpl w:val="FF32B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5666C"/>
    <w:multiLevelType w:val="hybridMultilevel"/>
    <w:tmpl w:val="1E52A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D2C78"/>
    <w:multiLevelType w:val="hybridMultilevel"/>
    <w:tmpl w:val="5E5EA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A1FAA"/>
    <w:multiLevelType w:val="hybridMultilevel"/>
    <w:tmpl w:val="D9E48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B3E86"/>
    <w:multiLevelType w:val="hybridMultilevel"/>
    <w:tmpl w:val="2E30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51446"/>
    <w:multiLevelType w:val="hybridMultilevel"/>
    <w:tmpl w:val="C67AE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1094B"/>
    <w:multiLevelType w:val="hybridMultilevel"/>
    <w:tmpl w:val="70EEF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447A82"/>
    <w:multiLevelType w:val="hybridMultilevel"/>
    <w:tmpl w:val="02608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756CB1"/>
    <w:multiLevelType w:val="hybridMultilevel"/>
    <w:tmpl w:val="65526E9A"/>
    <w:lvl w:ilvl="0" w:tplc="7604F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1771870">
    <w:abstractNumId w:val="14"/>
  </w:num>
  <w:num w:numId="2" w16cid:durableId="1113281216">
    <w:abstractNumId w:val="19"/>
  </w:num>
  <w:num w:numId="3" w16cid:durableId="1268198825">
    <w:abstractNumId w:val="3"/>
  </w:num>
  <w:num w:numId="4" w16cid:durableId="1627395692">
    <w:abstractNumId w:val="2"/>
  </w:num>
  <w:num w:numId="5" w16cid:durableId="433785873">
    <w:abstractNumId w:val="11"/>
  </w:num>
  <w:num w:numId="6" w16cid:durableId="94323617">
    <w:abstractNumId w:val="12"/>
  </w:num>
  <w:num w:numId="7" w16cid:durableId="1193614427">
    <w:abstractNumId w:val="7"/>
  </w:num>
  <w:num w:numId="8" w16cid:durableId="15810077">
    <w:abstractNumId w:val="15"/>
  </w:num>
  <w:num w:numId="9" w16cid:durableId="1039891473">
    <w:abstractNumId w:val="8"/>
  </w:num>
  <w:num w:numId="10" w16cid:durableId="1507330885">
    <w:abstractNumId w:val="17"/>
  </w:num>
  <w:num w:numId="11" w16cid:durableId="1439063450">
    <w:abstractNumId w:val="16"/>
  </w:num>
  <w:num w:numId="12" w16cid:durableId="119999044">
    <w:abstractNumId w:val="18"/>
  </w:num>
  <w:num w:numId="13" w16cid:durableId="1410539729">
    <w:abstractNumId w:val="13"/>
  </w:num>
  <w:num w:numId="14" w16cid:durableId="1327395816">
    <w:abstractNumId w:val="10"/>
  </w:num>
  <w:num w:numId="15" w16cid:durableId="381294967">
    <w:abstractNumId w:val="0"/>
  </w:num>
  <w:num w:numId="16" w16cid:durableId="1760827180">
    <w:abstractNumId w:val="4"/>
  </w:num>
  <w:num w:numId="17" w16cid:durableId="230652226">
    <w:abstractNumId w:val="6"/>
  </w:num>
  <w:num w:numId="18" w16cid:durableId="497812147">
    <w:abstractNumId w:val="5"/>
  </w:num>
  <w:num w:numId="19" w16cid:durableId="1731883435">
    <w:abstractNumId w:val="9"/>
  </w:num>
  <w:num w:numId="20" w16cid:durableId="8161455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65A35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C6B29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1D9C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630C"/>
    <w:rsid w:val="00187787"/>
    <w:rsid w:val="00187C20"/>
    <w:rsid w:val="00190AF0"/>
    <w:rsid w:val="00191E20"/>
    <w:rsid w:val="0019291E"/>
    <w:rsid w:val="00192CF1"/>
    <w:rsid w:val="00194A1C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766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AC6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6C49"/>
    <w:rsid w:val="00277ABD"/>
    <w:rsid w:val="002839F5"/>
    <w:rsid w:val="00284FAB"/>
    <w:rsid w:val="0028665A"/>
    <w:rsid w:val="00293613"/>
    <w:rsid w:val="002947F4"/>
    <w:rsid w:val="00295716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E62B9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776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B78AD"/>
    <w:rsid w:val="003C0C76"/>
    <w:rsid w:val="003C12CA"/>
    <w:rsid w:val="003C2465"/>
    <w:rsid w:val="003C2746"/>
    <w:rsid w:val="003C3197"/>
    <w:rsid w:val="003C6368"/>
    <w:rsid w:val="003C6E47"/>
    <w:rsid w:val="003D28F1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07397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44450"/>
    <w:rsid w:val="0044586C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AA2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1BCC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27EC"/>
    <w:rsid w:val="005532D6"/>
    <w:rsid w:val="00553E24"/>
    <w:rsid w:val="00554D40"/>
    <w:rsid w:val="00555D90"/>
    <w:rsid w:val="00556102"/>
    <w:rsid w:val="00556B4E"/>
    <w:rsid w:val="005600DE"/>
    <w:rsid w:val="00560A9F"/>
    <w:rsid w:val="00562400"/>
    <w:rsid w:val="005624C4"/>
    <w:rsid w:val="00564B7F"/>
    <w:rsid w:val="0056622C"/>
    <w:rsid w:val="00567086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4E5D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C4D87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1EA4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6738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3A7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C"/>
    <w:rsid w:val="007038EF"/>
    <w:rsid w:val="007040D9"/>
    <w:rsid w:val="00704D0E"/>
    <w:rsid w:val="00705ED8"/>
    <w:rsid w:val="00711E67"/>
    <w:rsid w:val="007169BB"/>
    <w:rsid w:val="0072215B"/>
    <w:rsid w:val="00722765"/>
    <w:rsid w:val="00723979"/>
    <w:rsid w:val="007242E7"/>
    <w:rsid w:val="007246EF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1F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5B2C"/>
    <w:rsid w:val="008C67EA"/>
    <w:rsid w:val="008C760E"/>
    <w:rsid w:val="008C78FE"/>
    <w:rsid w:val="008D0B5F"/>
    <w:rsid w:val="008D2397"/>
    <w:rsid w:val="008D26AB"/>
    <w:rsid w:val="008D26E8"/>
    <w:rsid w:val="008D2887"/>
    <w:rsid w:val="008D3D03"/>
    <w:rsid w:val="008D45EA"/>
    <w:rsid w:val="008D69E1"/>
    <w:rsid w:val="008E260B"/>
    <w:rsid w:val="008E2EF1"/>
    <w:rsid w:val="008E4045"/>
    <w:rsid w:val="008E55F9"/>
    <w:rsid w:val="008E5E72"/>
    <w:rsid w:val="008F0156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16C64"/>
    <w:rsid w:val="0092034C"/>
    <w:rsid w:val="00920634"/>
    <w:rsid w:val="0092086A"/>
    <w:rsid w:val="00921B69"/>
    <w:rsid w:val="00922588"/>
    <w:rsid w:val="009227FA"/>
    <w:rsid w:val="00923A8B"/>
    <w:rsid w:val="009260A8"/>
    <w:rsid w:val="0092699F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C45"/>
    <w:rsid w:val="00955F32"/>
    <w:rsid w:val="009572F3"/>
    <w:rsid w:val="00962299"/>
    <w:rsid w:val="00962CE5"/>
    <w:rsid w:val="00963788"/>
    <w:rsid w:val="00965477"/>
    <w:rsid w:val="00966A5F"/>
    <w:rsid w:val="0096752C"/>
    <w:rsid w:val="0097052F"/>
    <w:rsid w:val="00971617"/>
    <w:rsid w:val="009719FE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115A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02F8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4214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6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15BA"/>
    <w:rsid w:val="00AB20AB"/>
    <w:rsid w:val="00AB3DAE"/>
    <w:rsid w:val="00AB4019"/>
    <w:rsid w:val="00AB6C50"/>
    <w:rsid w:val="00AB7854"/>
    <w:rsid w:val="00AC0728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2CD7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283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990"/>
    <w:rsid w:val="00BC7B90"/>
    <w:rsid w:val="00BD0E3C"/>
    <w:rsid w:val="00BD2D98"/>
    <w:rsid w:val="00BD3EAB"/>
    <w:rsid w:val="00BE0320"/>
    <w:rsid w:val="00BE3133"/>
    <w:rsid w:val="00BE3ECA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5F7"/>
    <w:rsid w:val="00C330AD"/>
    <w:rsid w:val="00C33A82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197"/>
    <w:rsid w:val="00C806EA"/>
    <w:rsid w:val="00C81EC8"/>
    <w:rsid w:val="00C82289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03C5"/>
    <w:rsid w:val="00CC2696"/>
    <w:rsid w:val="00CC3474"/>
    <w:rsid w:val="00CC3914"/>
    <w:rsid w:val="00CC4A8A"/>
    <w:rsid w:val="00CC6342"/>
    <w:rsid w:val="00CD39FD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351"/>
    <w:rsid w:val="00D40463"/>
    <w:rsid w:val="00D41040"/>
    <w:rsid w:val="00D415F9"/>
    <w:rsid w:val="00D4358A"/>
    <w:rsid w:val="00D450B8"/>
    <w:rsid w:val="00D45C86"/>
    <w:rsid w:val="00D46D8B"/>
    <w:rsid w:val="00D47DE7"/>
    <w:rsid w:val="00D4F1C8"/>
    <w:rsid w:val="00D56094"/>
    <w:rsid w:val="00D567F7"/>
    <w:rsid w:val="00D56974"/>
    <w:rsid w:val="00D569F5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2CB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4A08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2AB7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5E94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6C04"/>
    <w:rsid w:val="00F27208"/>
    <w:rsid w:val="00F274CE"/>
    <w:rsid w:val="00F330FE"/>
    <w:rsid w:val="00F34534"/>
    <w:rsid w:val="00F35940"/>
    <w:rsid w:val="00F35E9E"/>
    <w:rsid w:val="00F36B39"/>
    <w:rsid w:val="00F40641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877B1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25BA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E7988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C83E5CFB-CFFA-417D-9E73-7E38B3D58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95716"/>
  </w:style>
  <w:style w:type="paragraph" w:customStyle="1" w:styleId="paragraph">
    <w:name w:val="paragraph"/>
    <w:basedOn w:val="Normal"/>
    <w:rsid w:val="00696738"/>
    <w:pPr>
      <w:spacing w:before="100" w:beforeAutospacing="1" w:after="100" w:afterAutospacing="1"/>
    </w:pPr>
    <w:rPr>
      <w:sz w:val="24"/>
      <w:lang w:eastAsia="zh-CN"/>
    </w:rPr>
  </w:style>
  <w:style w:type="paragraph" w:customStyle="1" w:styleId="m-966169212820468928msolistparagraph">
    <w:name w:val="m_-966169212820468928msolistparagraph"/>
    <w:basedOn w:val="Normal"/>
    <w:rsid w:val="00BC7990"/>
    <w:pPr>
      <w:spacing w:before="100" w:beforeAutospacing="1" w:after="100" w:afterAutospacing="1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media.ford.com/content/fordmedia/feu/en/news/2023/04/25/new-ford-kuga-graphite-tech-edition-delivers-exclusive-design-an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ord.hu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rporate.ford.com" TargetMode="External"/><Relationship Id="rId23" Type="http://schemas.microsoft.com/office/2019/05/relationships/documenttasks" Target="documenttasks/documenttasks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ford.hu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AB1D93B-E444-4061-987E-E0C2B2704A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5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958</Words>
  <Characters>13517</Characters>
  <Application>Microsoft Office Word</Application>
  <DocSecurity>4</DocSecurity>
  <Lines>112</Lines>
  <Paragraphs>3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15445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2</cp:revision>
  <cp:lastPrinted>2022-12-08T20:07:00Z</cp:lastPrinted>
  <dcterms:created xsi:type="dcterms:W3CDTF">2023-08-24T08:07:00Z</dcterms:created>
  <dcterms:modified xsi:type="dcterms:W3CDTF">2023-08-2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